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96DB4" w14:textId="77777777" w:rsidR="007D6832" w:rsidRPr="001237B1" w:rsidRDefault="006F416B" w:rsidP="001237B1">
      <w:pPr>
        <w:pStyle w:val="Heading1"/>
        <w:pBdr>
          <w:bottom w:val="thickThinSmallGap" w:sz="12" w:space="0" w:color="787777"/>
        </w:pBdr>
        <w:shd w:val="clear" w:color="auto" w:fill="F1F4FE"/>
        <w:rPr>
          <w:rFonts w:ascii="Arial" w:hAnsi="Arial" w:cs="Arial"/>
          <w:b/>
          <w:color w:val="38CF91"/>
        </w:rPr>
      </w:pPr>
      <w:bookmarkStart w:id="0" w:name="_GoBack"/>
      <w:bookmarkEnd w:id="0"/>
      <w:r w:rsidRPr="001237B1">
        <w:rPr>
          <w:rFonts w:ascii="Arial" w:hAnsi="Arial" w:cs="Arial"/>
          <w:b/>
          <w:color w:val="38CF91"/>
        </w:rPr>
        <w:t>Progress</w:t>
      </w:r>
      <w:r w:rsidR="007A7114" w:rsidRPr="001237B1">
        <w:rPr>
          <w:rFonts w:ascii="Arial" w:hAnsi="Arial" w:cs="Arial"/>
          <w:b/>
          <w:color w:val="38CF91"/>
        </w:rPr>
        <w:t xml:space="preserve"> </w:t>
      </w:r>
      <w:r w:rsidR="00A5075D" w:rsidRPr="001237B1">
        <w:rPr>
          <w:rFonts w:ascii="Arial" w:hAnsi="Arial" w:cs="Arial"/>
          <w:b/>
          <w:color w:val="38CF91"/>
        </w:rPr>
        <w:t>Report</w:t>
      </w:r>
    </w:p>
    <w:p w14:paraId="16125B42" w14:textId="77777777" w:rsidR="001237B1" w:rsidRPr="001237B1" w:rsidRDefault="006F416B" w:rsidP="001237B1">
      <w:pPr>
        <w:pStyle w:val="Heading2"/>
        <w:spacing w:before="0" w:line="240" w:lineRule="auto"/>
        <w:rPr>
          <w:rFonts w:ascii="Arial" w:hAnsi="Arial" w:cs="Arial"/>
          <w:color w:val="787777"/>
        </w:rPr>
      </w:pPr>
      <w:r w:rsidRPr="001237B1">
        <w:rPr>
          <w:rFonts w:ascii="Arial" w:hAnsi="Arial" w:cs="Arial"/>
          <w:color w:val="787777"/>
        </w:rPr>
        <w:t>Project Details</w:t>
      </w:r>
    </w:p>
    <w:p w14:paraId="5943BB65" w14:textId="77777777" w:rsidR="001237B1" w:rsidRPr="001237B1" w:rsidRDefault="001237B1" w:rsidP="001237B1">
      <w:pPr>
        <w:spacing w:before="0" w:after="0"/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38"/>
        <w:gridCol w:w="3440"/>
        <w:gridCol w:w="3738"/>
      </w:tblGrid>
      <w:tr w:rsidR="001237B1" w:rsidRPr="001237B1" w14:paraId="267FCE17" w14:textId="77777777" w:rsidTr="00021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38" w:type="dxa"/>
            <w:shd w:val="clear" w:color="auto" w:fill="F1F4FE"/>
          </w:tcPr>
          <w:p w14:paraId="1678EDAB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color w:val="2D70E1"/>
              </w:rPr>
            </w:pPr>
            <w:r w:rsidRPr="001237B1">
              <w:rPr>
                <w:rFonts w:ascii="Arial" w:hAnsi="Arial" w:cs="Arial"/>
                <w:color w:val="2D70E1"/>
              </w:rPr>
              <w:t>Project name</w:t>
            </w:r>
          </w:p>
        </w:tc>
        <w:tc>
          <w:tcPr>
            <w:tcW w:w="3440" w:type="dxa"/>
          </w:tcPr>
          <w:p w14:paraId="38427E5B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 w:val="0"/>
                <w:bCs/>
              </w:rPr>
            </w:pPr>
          </w:p>
        </w:tc>
        <w:tc>
          <w:tcPr>
            <w:tcW w:w="3738" w:type="dxa"/>
          </w:tcPr>
          <w:p w14:paraId="69F63C9A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 w:val="0"/>
                <w:bCs/>
              </w:rPr>
            </w:pPr>
          </w:p>
        </w:tc>
      </w:tr>
      <w:tr w:rsidR="001237B1" w:rsidRPr="001237B1" w14:paraId="6C3ED7CA" w14:textId="77777777" w:rsidTr="000212C2">
        <w:tc>
          <w:tcPr>
            <w:tcW w:w="1838" w:type="dxa"/>
            <w:shd w:val="clear" w:color="auto" w:fill="F1F4FE"/>
          </w:tcPr>
          <w:p w14:paraId="101222A6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 w:rsidRPr="001237B1">
              <w:rPr>
                <w:rFonts w:ascii="Arial" w:hAnsi="Arial" w:cs="Arial"/>
                <w:b/>
                <w:color w:val="2D70E1"/>
              </w:rPr>
              <w:t>Location</w:t>
            </w:r>
          </w:p>
        </w:tc>
        <w:tc>
          <w:tcPr>
            <w:tcW w:w="3440" w:type="dxa"/>
          </w:tcPr>
          <w:p w14:paraId="22C7E910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  <w:tc>
          <w:tcPr>
            <w:tcW w:w="3738" w:type="dxa"/>
          </w:tcPr>
          <w:p w14:paraId="6A44CB79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</w:tr>
      <w:tr w:rsidR="001237B1" w:rsidRPr="001237B1" w14:paraId="0F9EE0F1" w14:textId="77777777" w:rsidTr="000212C2">
        <w:tc>
          <w:tcPr>
            <w:tcW w:w="1838" w:type="dxa"/>
            <w:shd w:val="clear" w:color="auto" w:fill="F1F4FE"/>
          </w:tcPr>
          <w:p w14:paraId="41E963BB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 w:rsidRPr="001237B1">
              <w:rPr>
                <w:rFonts w:ascii="Arial" w:hAnsi="Arial" w:cs="Arial"/>
                <w:b/>
                <w:color w:val="2D70E1"/>
              </w:rPr>
              <w:t xml:space="preserve">Grant </w:t>
            </w:r>
          </w:p>
        </w:tc>
        <w:tc>
          <w:tcPr>
            <w:tcW w:w="3440" w:type="dxa"/>
          </w:tcPr>
          <w:p w14:paraId="31A3E6CF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3738" w:type="dxa"/>
          </w:tcPr>
          <w:p w14:paraId="77DA5FEC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</w:rPr>
            </w:pPr>
          </w:p>
        </w:tc>
      </w:tr>
      <w:tr w:rsidR="001237B1" w:rsidRPr="001237B1" w14:paraId="66D6D2D6" w14:textId="77777777" w:rsidTr="000212C2">
        <w:tc>
          <w:tcPr>
            <w:tcW w:w="1838" w:type="dxa"/>
            <w:shd w:val="clear" w:color="auto" w:fill="F1F4FE"/>
          </w:tcPr>
          <w:p w14:paraId="5D2828EF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 w:rsidRPr="001237B1">
              <w:rPr>
                <w:rFonts w:ascii="Arial" w:hAnsi="Arial" w:cs="Arial"/>
                <w:b/>
                <w:color w:val="2D70E1"/>
              </w:rPr>
              <w:t>Reporting period</w:t>
            </w:r>
          </w:p>
        </w:tc>
        <w:tc>
          <w:tcPr>
            <w:tcW w:w="3440" w:type="dxa"/>
          </w:tcPr>
          <w:p w14:paraId="68B7392E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3738" w:type="dxa"/>
          </w:tcPr>
          <w:p w14:paraId="58198A2D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</w:rPr>
            </w:pPr>
          </w:p>
        </w:tc>
      </w:tr>
      <w:tr w:rsidR="001237B1" w:rsidRPr="001237B1" w14:paraId="5D406849" w14:textId="77777777" w:rsidTr="000212C2">
        <w:tc>
          <w:tcPr>
            <w:tcW w:w="1838" w:type="dxa"/>
            <w:shd w:val="clear" w:color="auto" w:fill="F1F4FE"/>
          </w:tcPr>
          <w:p w14:paraId="5A634A8F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 w:rsidRPr="001237B1">
              <w:rPr>
                <w:rFonts w:ascii="Arial" w:hAnsi="Arial" w:cs="Arial"/>
                <w:b/>
                <w:color w:val="2D70E1"/>
              </w:rPr>
              <w:t>Report compiled by</w:t>
            </w:r>
          </w:p>
        </w:tc>
        <w:tc>
          <w:tcPr>
            <w:tcW w:w="3440" w:type="dxa"/>
          </w:tcPr>
          <w:p w14:paraId="2E304297" w14:textId="77777777" w:rsidR="001237B1" w:rsidRPr="001237B1" w:rsidRDefault="001237B1" w:rsidP="00153D4D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3738" w:type="dxa"/>
          </w:tcPr>
          <w:p w14:paraId="0C777140" w14:textId="77777777" w:rsidR="001237B1" w:rsidRPr="001237B1" w:rsidRDefault="001237B1" w:rsidP="00153D4D">
            <w:pPr>
              <w:spacing w:before="120"/>
              <w:rPr>
                <w:rFonts w:ascii="Arial" w:hAnsi="Arial" w:cs="Arial"/>
              </w:rPr>
            </w:pPr>
          </w:p>
        </w:tc>
      </w:tr>
      <w:tr w:rsidR="001237B1" w:rsidRPr="001237B1" w14:paraId="2241B019" w14:textId="77777777" w:rsidTr="000212C2">
        <w:tc>
          <w:tcPr>
            <w:tcW w:w="1838" w:type="dxa"/>
            <w:shd w:val="clear" w:color="auto" w:fill="F1F4FE"/>
          </w:tcPr>
          <w:p w14:paraId="0AED8FAA" w14:textId="77777777" w:rsidR="001237B1" w:rsidRPr="001237B1" w:rsidRDefault="001237B1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 w:rsidRPr="001237B1">
              <w:rPr>
                <w:rFonts w:ascii="Arial" w:hAnsi="Arial" w:cs="Arial"/>
                <w:b/>
                <w:color w:val="2D70E1"/>
              </w:rPr>
              <w:t>Date submitted</w:t>
            </w:r>
          </w:p>
        </w:tc>
        <w:tc>
          <w:tcPr>
            <w:tcW w:w="3440" w:type="dxa"/>
          </w:tcPr>
          <w:p w14:paraId="56AD29C0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  <w:tc>
          <w:tcPr>
            <w:tcW w:w="3738" w:type="dxa"/>
          </w:tcPr>
          <w:p w14:paraId="4C277F0B" w14:textId="77777777" w:rsidR="001237B1" w:rsidRPr="001237B1" w:rsidRDefault="001237B1" w:rsidP="006F416B">
            <w:pPr>
              <w:spacing w:before="120"/>
              <w:rPr>
                <w:rFonts w:ascii="Arial" w:hAnsi="Arial" w:cs="Arial"/>
                <w:bCs/>
                <w:highlight w:val="lightGray"/>
              </w:rPr>
            </w:pPr>
          </w:p>
        </w:tc>
      </w:tr>
    </w:tbl>
    <w:p w14:paraId="4D0D8686" w14:textId="77777777" w:rsidR="001237B1" w:rsidRDefault="001237B1" w:rsidP="001237B1">
      <w:pPr>
        <w:pStyle w:val="Heading2"/>
        <w:spacing w:before="0" w:line="240" w:lineRule="auto"/>
        <w:rPr>
          <w:rFonts w:ascii="Arial" w:hAnsi="Arial" w:cs="Arial"/>
          <w:color w:val="787777"/>
        </w:rPr>
      </w:pPr>
      <w:bookmarkStart w:id="1" w:name="_Toc322274493"/>
    </w:p>
    <w:p w14:paraId="1AEE9B8C" w14:textId="77777777" w:rsidR="006F416B" w:rsidRPr="001237B1" w:rsidRDefault="006F416B" w:rsidP="001237B1">
      <w:pPr>
        <w:pStyle w:val="Heading2"/>
        <w:spacing w:before="0" w:line="240" w:lineRule="auto"/>
        <w:rPr>
          <w:rFonts w:ascii="Arial" w:hAnsi="Arial" w:cs="Arial"/>
          <w:color w:val="787777"/>
        </w:rPr>
      </w:pPr>
      <w:r w:rsidRPr="001237B1">
        <w:rPr>
          <w:rFonts w:ascii="Arial" w:hAnsi="Arial" w:cs="Arial"/>
          <w:color w:val="787777"/>
        </w:rPr>
        <w:t>Summary</w:t>
      </w:r>
    </w:p>
    <w:p w14:paraId="4ED20DAB" w14:textId="77777777" w:rsidR="001237B1" w:rsidRDefault="001237B1" w:rsidP="001237B1">
      <w:pPr>
        <w:spacing w:before="0" w:after="0" w:line="240" w:lineRule="auto"/>
        <w:rPr>
          <w:rFonts w:ascii="Arial" w:hAnsi="Arial" w:cs="Arial"/>
          <w:b/>
          <w:bCs/>
          <w:color w:val="38CF91"/>
        </w:rPr>
      </w:pPr>
    </w:p>
    <w:p w14:paraId="6B6341B8" w14:textId="77777777" w:rsidR="006F416B" w:rsidRPr="001237B1" w:rsidRDefault="00823808" w:rsidP="001237B1">
      <w:pPr>
        <w:spacing w:before="0" w:after="0" w:line="240" w:lineRule="auto"/>
        <w:rPr>
          <w:rFonts w:ascii="Arial" w:hAnsi="Arial" w:cs="Arial"/>
          <w:b/>
          <w:bCs/>
          <w:color w:val="38CF91"/>
        </w:rPr>
      </w:pPr>
      <w:r w:rsidRPr="001237B1">
        <w:rPr>
          <w:rFonts w:ascii="Arial" w:hAnsi="Arial" w:cs="Arial"/>
          <w:b/>
          <w:bCs/>
          <w:color w:val="38CF91"/>
        </w:rPr>
        <w:t>Short</w:t>
      </w:r>
      <w:r w:rsidR="006F416B" w:rsidRPr="001237B1">
        <w:rPr>
          <w:rFonts w:ascii="Arial" w:hAnsi="Arial" w:cs="Arial"/>
          <w:b/>
          <w:bCs/>
          <w:color w:val="38CF91"/>
        </w:rPr>
        <w:t xml:space="preserve"> summary of progress </w:t>
      </w:r>
      <w:r w:rsidR="00647215" w:rsidRPr="001237B1">
        <w:rPr>
          <w:rFonts w:ascii="Arial" w:hAnsi="Arial" w:cs="Arial"/>
          <w:b/>
          <w:bCs/>
          <w:color w:val="38CF91"/>
        </w:rPr>
        <w:t>that</w:t>
      </w:r>
      <w:r w:rsidR="006F416B" w:rsidRPr="001237B1">
        <w:rPr>
          <w:rFonts w:ascii="Arial" w:hAnsi="Arial" w:cs="Arial"/>
          <w:b/>
          <w:bCs/>
          <w:color w:val="38CF91"/>
        </w:rPr>
        <w:t xml:space="preserve"> could be shared with </w:t>
      </w:r>
      <w:r w:rsidR="00647215" w:rsidRPr="001237B1">
        <w:rPr>
          <w:rFonts w:ascii="Arial" w:hAnsi="Arial" w:cs="Arial"/>
          <w:b/>
          <w:bCs/>
          <w:color w:val="38CF91"/>
        </w:rPr>
        <w:t xml:space="preserve">the </w:t>
      </w:r>
      <w:r w:rsidR="006F416B" w:rsidRPr="001237B1">
        <w:rPr>
          <w:rFonts w:ascii="Arial" w:hAnsi="Arial" w:cs="Arial"/>
          <w:b/>
          <w:bCs/>
          <w:color w:val="38CF91"/>
        </w:rPr>
        <w:t xml:space="preserve">stakeholders. </w:t>
      </w:r>
    </w:p>
    <w:bookmarkEnd w:id="1"/>
    <w:p w14:paraId="59DD1F90" w14:textId="77777777" w:rsidR="00823808" w:rsidRPr="001237B1" w:rsidRDefault="00823808" w:rsidP="001237B1">
      <w:pPr>
        <w:pStyle w:val="Heading2"/>
        <w:spacing w:before="0" w:line="240" w:lineRule="auto"/>
        <w:rPr>
          <w:rFonts w:ascii="Arial" w:hAnsi="Arial" w:cs="Arial"/>
        </w:rPr>
      </w:pPr>
    </w:p>
    <w:p w14:paraId="1310AA90" w14:textId="77777777" w:rsidR="00A5075D" w:rsidRPr="001237B1" w:rsidRDefault="00F25AD7" w:rsidP="001237B1">
      <w:pPr>
        <w:pStyle w:val="Heading2"/>
        <w:spacing w:before="0" w:line="240" w:lineRule="auto"/>
        <w:rPr>
          <w:rFonts w:ascii="Arial" w:hAnsi="Arial" w:cs="Arial"/>
          <w:color w:val="787777"/>
        </w:rPr>
      </w:pPr>
      <w:r w:rsidRPr="001237B1">
        <w:rPr>
          <w:rFonts w:ascii="Arial" w:hAnsi="Arial" w:cs="Arial"/>
          <w:color w:val="787777"/>
        </w:rPr>
        <w:t>Activities &amp; Outputs</w:t>
      </w:r>
    </w:p>
    <w:p w14:paraId="016C023A" w14:textId="77777777" w:rsidR="00823808" w:rsidRPr="001237B1" w:rsidRDefault="00823808" w:rsidP="001237B1">
      <w:pPr>
        <w:pStyle w:val="Heading3"/>
        <w:spacing w:before="0" w:after="0" w:line="240" w:lineRule="auto"/>
        <w:rPr>
          <w:rFonts w:ascii="Arial" w:hAnsi="Arial" w:cs="Arial"/>
          <w:i/>
          <w:color w:val="FF0000"/>
        </w:rPr>
      </w:pPr>
    </w:p>
    <w:p w14:paraId="279E091E" w14:textId="77777777" w:rsidR="00EF1905" w:rsidRPr="001237B1" w:rsidRDefault="00823808" w:rsidP="001237B1">
      <w:pPr>
        <w:spacing w:before="0" w:after="0" w:line="240" w:lineRule="auto"/>
        <w:rPr>
          <w:rFonts w:ascii="Arial" w:hAnsi="Arial" w:cs="Arial"/>
          <w:b/>
          <w:bCs/>
          <w:i/>
          <w:color w:val="38CF91"/>
        </w:rPr>
      </w:pPr>
      <w:r w:rsidRPr="001237B1">
        <w:rPr>
          <w:rFonts w:ascii="Arial" w:hAnsi="Arial" w:cs="Arial"/>
          <w:b/>
          <w:bCs/>
          <w:i/>
          <w:color w:val="38CF91"/>
        </w:rPr>
        <w:t>Activity 1</w:t>
      </w:r>
    </w:p>
    <w:p w14:paraId="74D09784" w14:textId="77777777" w:rsidR="001237B1" w:rsidRPr="001237B1" w:rsidRDefault="001237B1" w:rsidP="001237B1">
      <w:pPr>
        <w:spacing w:before="0" w:after="0" w:line="240" w:lineRule="auto"/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09"/>
        <w:gridCol w:w="7433"/>
      </w:tblGrid>
      <w:tr w:rsidR="00EF1905" w:rsidRPr="001237B1" w14:paraId="05C1C57D" w14:textId="77777777" w:rsidTr="00021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809" w:type="dxa"/>
            <w:shd w:val="clear" w:color="auto" w:fill="F1F4FE"/>
          </w:tcPr>
          <w:p w14:paraId="0151A392" w14:textId="77777777" w:rsidR="00EF1905" w:rsidRPr="000212C2" w:rsidRDefault="00EF1905" w:rsidP="000212C2">
            <w:pPr>
              <w:spacing w:before="0" w:after="0" w:line="240" w:lineRule="auto"/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Status</w:t>
            </w:r>
          </w:p>
        </w:tc>
        <w:tc>
          <w:tcPr>
            <w:tcW w:w="7433" w:type="dxa"/>
          </w:tcPr>
          <w:p w14:paraId="33FCD69B" w14:textId="77777777" w:rsidR="00EF1905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proofErr w:type="gramStart"/>
            <w:r w:rsidRPr="000212C2">
              <w:rPr>
                <w:rFonts w:ascii="Arial" w:hAnsi="Arial" w:cs="Arial"/>
                <w:color w:val="38CF91"/>
              </w:rPr>
              <w:t>Achieved</w:t>
            </w:r>
            <w:r w:rsidRPr="001237B1">
              <w:rPr>
                <w:rFonts w:ascii="Arial" w:hAnsi="Arial" w:cs="Arial"/>
                <w:color w:val="76923C" w:themeColor="accent3" w:themeShade="BF"/>
              </w:rPr>
              <w:t xml:space="preserve">  </w:t>
            </w:r>
            <w:r w:rsidRPr="000212C2">
              <w:rPr>
                <w:rFonts w:ascii="Arial" w:hAnsi="Arial" w:cs="Arial"/>
                <w:color w:val="FECB6E"/>
              </w:rPr>
              <w:t>In</w:t>
            </w:r>
            <w:proofErr w:type="gramEnd"/>
            <w:r w:rsidRPr="000212C2">
              <w:rPr>
                <w:rFonts w:ascii="Arial" w:hAnsi="Arial" w:cs="Arial"/>
                <w:color w:val="FECB6E"/>
              </w:rPr>
              <w:t xml:space="preserve"> progress</w:t>
            </w:r>
            <w:r w:rsidRPr="001237B1">
              <w:rPr>
                <w:rFonts w:ascii="Arial" w:hAnsi="Arial" w:cs="Arial"/>
                <w:color w:val="FFC000"/>
              </w:rPr>
              <w:t xml:space="preserve">  </w:t>
            </w:r>
            <w:r w:rsidRPr="000212C2">
              <w:rPr>
                <w:rFonts w:ascii="Arial" w:hAnsi="Arial" w:cs="Arial"/>
                <w:color w:val="E66D8D"/>
              </w:rPr>
              <w:t>Challenges</w:t>
            </w:r>
            <w:r w:rsidRPr="001237B1">
              <w:rPr>
                <w:rFonts w:ascii="Arial" w:hAnsi="Arial" w:cs="Arial"/>
                <w:color w:val="C0504D" w:themeColor="accent2"/>
              </w:rPr>
              <w:t xml:space="preserve">  </w:t>
            </w:r>
            <w:r w:rsidRPr="000212C2">
              <w:rPr>
                <w:rFonts w:ascii="Arial" w:hAnsi="Arial" w:cs="Arial"/>
                <w:color w:val="787777"/>
              </w:rPr>
              <w:t>Not started</w:t>
            </w:r>
          </w:p>
        </w:tc>
      </w:tr>
      <w:tr w:rsidR="00EF1905" w:rsidRPr="001237B1" w14:paraId="4E4D9254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75C20ED5" w14:textId="77777777" w:rsidR="00EF1905" w:rsidRPr="000212C2" w:rsidRDefault="00EF1905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bjective</w:t>
            </w:r>
          </w:p>
        </w:tc>
        <w:tc>
          <w:tcPr>
            <w:tcW w:w="7433" w:type="dxa"/>
            <w:vAlign w:val="bottom"/>
          </w:tcPr>
          <w:p w14:paraId="30BFEF56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EF1905" w:rsidRPr="001237B1" w14:paraId="0E989FEA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10F3836D" w14:textId="77777777" w:rsidR="00EF1905" w:rsidRPr="000212C2" w:rsidRDefault="00EF1905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Activity dates</w:t>
            </w:r>
          </w:p>
        </w:tc>
        <w:tc>
          <w:tcPr>
            <w:tcW w:w="7433" w:type="dxa"/>
            <w:vAlign w:val="bottom"/>
          </w:tcPr>
          <w:p w14:paraId="69059714" w14:textId="77777777" w:rsidR="00EF1905" w:rsidRPr="001237B1" w:rsidRDefault="00EF1905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Planned:</w:t>
            </w:r>
            <w:r w:rsidRPr="001237B1">
              <w:rPr>
                <w:rFonts w:ascii="Arial" w:hAnsi="Arial" w:cs="Arial"/>
                <w:bCs/>
              </w:rPr>
              <w:t xml:space="preserve"> </w:t>
            </w:r>
          </w:p>
          <w:p w14:paraId="1681DA19" w14:textId="77777777" w:rsidR="00EF1905" w:rsidRPr="001237B1" w:rsidRDefault="00EF1905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Actual:</w:t>
            </w:r>
          </w:p>
        </w:tc>
      </w:tr>
      <w:tr w:rsidR="00EF1905" w:rsidRPr="001237B1" w14:paraId="6919BDD2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103B9BA4" w14:textId="77777777" w:rsidR="00EF1905" w:rsidRPr="000212C2" w:rsidRDefault="00EF1905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Progress</w:t>
            </w:r>
          </w:p>
        </w:tc>
        <w:tc>
          <w:tcPr>
            <w:tcW w:w="7433" w:type="dxa"/>
            <w:vAlign w:val="bottom"/>
          </w:tcPr>
          <w:p w14:paraId="59CEAEEE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EF1905" w:rsidRPr="001237B1" w14:paraId="41B3C0A2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1B940792" w14:textId="77777777" w:rsidR="00EF1905" w:rsidRPr="000212C2" w:rsidRDefault="00EF1905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utputs created</w:t>
            </w:r>
          </w:p>
        </w:tc>
        <w:tc>
          <w:tcPr>
            <w:tcW w:w="7433" w:type="dxa"/>
            <w:vAlign w:val="bottom"/>
          </w:tcPr>
          <w:p w14:paraId="18F31D32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  <w:color w:val="FF0000"/>
              </w:rPr>
            </w:pPr>
          </w:p>
        </w:tc>
      </w:tr>
    </w:tbl>
    <w:p w14:paraId="27F1ECE8" w14:textId="77777777" w:rsidR="00823808" w:rsidRPr="001237B1" w:rsidRDefault="00823808" w:rsidP="006F416B">
      <w:pPr>
        <w:pStyle w:val="Heading2"/>
        <w:rPr>
          <w:rFonts w:ascii="Arial" w:hAnsi="Arial" w:cs="Arial"/>
        </w:rPr>
      </w:pPr>
    </w:p>
    <w:p w14:paraId="071A42E5" w14:textId="77777777" w:rsidR="00823808" w:rsidRDefault="00823808" w:rsidP="000212C2">
      <w:pPr>
        <w:spacing w:before="0" w:after="0" w:line="240" w:lineRule="auto"/>
        <w:rPr>
          <w:rFonts w:ascii="Arial" w:hAnsi="Arial" w:cs="Arial"/>
          <w:b/>
          <w:bCs/>
          <w:i/>
          <w:color w:val="38CF91"/>
        </w:rPr>
      </w:pPr>
      <w:r w:rsidRPr="000212C2">
        <w:rPr>
          <w:rFonts w:ascii="Arial" w:hAnsi="Arial" w:cs="Arial"/>
          <w:b/>
          <w:bCs/>
          <w:i/>
          <w:color w:val="38CF91"/>
        </w:rPr>
        <w:t>Activity 2</w:t>
      </w:r>
    </w:p>
    <w:p w14:paraId="15851107" w14:textId="77777777" w:rsidR="000212C2" w:rsidRPr="000212C2" w:rsidRDefault="000212C2" w:rsidP="000212C2">
      <w:pPr>
        <w:spacing w:before="0" w:after="0" w:line="240" w:lineRule="auto"/>
        <w:rPr>
          <w:rFonts w:ascii="Arial" w:hAnsi="Arial" w:cs="Arial"/>
          <w:b/>
          <w:bCs/>
          <w:i/>
          <w:color w:val="38CF91"/>
        </w:rPr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09"/>
        <w:gridCol w:w="7433"/>
      </w:tblGrid>
      <w:tr w:rsidR="00823808" w:rsidRPr="001237B1" w14:paraId="3BB58E9E" w14:textId="77777777" w:rsidTr="00021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809" w:type="dxa"/>
            <w:shd w:val="clear" w:color="auto" w:fill="F1F4FE"/>
          </w:tcPr>
          <w:p w14:paraId="2CEAF81C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Status</w:t>
            </w:r>
          </w:p>
        </w:tc>
        <w:tc>
          <w:tcPr>
            <w:tcW w:w="7433" w:type="dxa"/>
          </w:tcPr>
          <w:p w14:paraId="4D3D1759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proofErr w:type="gramStart"/>
            <w:r w:rsidRPr="000212C2">
              <w:rPr>
                <w:rFonts w:ascii="Arial" w:hAnsi="Arial" w:cs="Arial"/>
                <w:color w:val="38CF91"/>
              </w:rPr>
              <w:t>Achieved</w:t>
            </w:r>
            <w:r w:rsidRPr="001237B1">
              <w:rPr>
                <w:rFonts w:ascii="Arial" w:hAnsi="Arial" w:cs="Arial"/>
                <w:color w:val="76923C" w:themeColor="accent3" w:themeShade="BF"/>
              </w:rPr>
              <w:t xml:space="preserve">  </w:t>
            </w:r>
            <w:r w:rsidRPr="000212C2">
              <w:rPr>
                <w:rFonts w:ascii="Arial" w:hAnsi="Arial" w:cs="Arial"/>
                <w:color w:val="FECB6E"/>
              </w:rPr>
              <w:t>In</w:t>
            </w:r>
            <w:proofErr w:type="gramEnd"/>
            <w:r w:rsidRPr="000212C2">
              <w:rPr>
                <w:rFonts w:ascii="Arial" w:hAnsi="Arial" w:cs="Arial"/>
                <w:color w:val="FECB6E"/>
              </w:rPr>
              <w:t xml:space="preserve"> progress  </w:t>
            </w:r>
            <w:r w:rsidRPr="000212C2">
              <w:rPr>
                <w:rFonts w:ascii="Arial" w:hAnsi="Arial" w:cs="Arial"/>
                <w:color w:val="E66D8D"/>
              </w:rPr>
              <w:t>Challenges</w:t>
            </w:r>
            <w:r w:rsidRPr="001237B1">
              <w:rPr>
                <w:rFonts w:ascii="Arial" w:hAnsi="Arial" w:cs="Arial"/>
                <w:color w:val="C0504D" w:themeColor="accent2"/>
              </w:rPr>
              <w:t xml:space="preserve">  </w:t>
            </w:r>
            <w:r w:rsidRPr="000212C2">
              <w:rPr>
                <w:rFonts w:ascii="Arial" w:hAnsi="Arial" w:cs="Arial"/>
                <w:color w:val="787777"/>
              </w:rPr>
              <w:t>Not started</w:t>
            </w:r>
          </w:p>
        </w:tc>
      </w:tr>
      <w:tr w:rsidR="00823808" w:rsidRPr="001237B1" w14:paraId="326DBCCA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3F2D22B5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bjective</w:t>
            </w:r>
          </w:p>
        </w:tc>
        <w:tc>
          <w:tcPr>
            <w:tcW w:w="7433" w:type="dxa"/>
          </w:tcPr>
          <w:p w14:paraId="41995564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823808" w:rsidRPr="001237B1" w14:paraId="64983E7A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36F05498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Activity dates</w:t>
            </w:r>
          </w:p>
        </w:tc>
        <w:tc>
          <w:tcPr>
            <w:tcW w:w="7433" w:type="dxa"/>
          </w:tcPr>
          <w:p w14:paraId="3CEA2270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Planned:</w:t>
            </w:r>
            <w:r w:rsidRPr="001237B1">
              <w:rPr>
                <w:rFonts w:ascii="Arial" w:hAnsi="Arial" w:cs="Arial"/>
                <w:bCs/>
              </w:rPr>
              <w:t xml:space="preserve"> </w:t>
            </w:r>
          </w:p>
          <w:p w14:paraId="7D37E6A5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Actual:</w:t>
            </w:r>
          </w:p>
        </w:tc>
      </w:tr>
      <w:tr w:rsidR="00823808" w:rsidRPr="001237B1" w14:paraId="2B1AF5F3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3FA1B5F2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Progress</w:t>
            </w:r>
          </w:p>
        </w:tc>
        <w:tc>
          <w:tcPr>
            <w:tcW w:w="7433" w:type="dxa"/>
          </w:tcPr>
          <w:p w14:paraId="39CDE6C5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823808" w:rsidRPr="001237B1" w14:paraId="3BE0D5BF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445A31B6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utputs created</w:t>
            </w:r>
          </w:p>
        </w:tc>
        <w:tc>
          <w:tcPr>
            <w:tcW w:w="7433" w:type="dxa"/>
          </w:tcPr>
          <w:p w14:paraId="5331E311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  <w:color w:val="FF0000"/>
              </w:rPr>
            </w:pPr>
          </w:p>
        </w:tc>
      </w:tr>
    </w:tbl>
    <w:p w14:paraId="3B74E0AC" w14:textId="77777777" w:rsidR="00823808" w:rsidRDefault="00823808" w:rsidP="000212C2">
      <w:pPr>
        <w:spacing w:before="0" w:after="0" w:line="240" w:lineRule="auto"/>
        <w:rPr>
          <w:rFonts w:ascii="Arial" w:hAnsi="Arial" w:cs="Arial"/>
          <w:b/>
          <w:bCs/>
          <w:i/>
          <w:color w:val="38CF91"/>
        </w:rPr>
      </w:pPr>
      <w:r w:rsidRPr="000212C2">
        <w:rPr>
          <w:rFonts w:ascii="Arial" w:hAnsi="Arial" w:cs="Arial"/>
          <w:b/>
          <w:bCs/>
          <w:i/>
          <w:color w:val="38CF91"/>
        </w:rPr>
        <w:lastRenderedPageBreak/>
        <w:t>Activity 3</w:t>
      </w:r>
    </w:p>
    <w:p w14:paraId="0DDBE9A0" w14:textId="77777777" w:rsidR="000212C2" w:rsidRPr="000212C2" w:rsidRDefault="000212C2" w:rsidP="000212C2">
      <w:pPr>
        <w:spacing w:before="0" w:after="0" w:line="240" w:lineRule="auto"/>
        <w:rPr>
          <w:rFonts w:ascii="Arial" w:hAnsi="Arial" w:cs="Arial"/>
          <w:b/>
          <w:bCs/>
          <w:i/>
          <w:color w:val="38CF91"/>
        </w:rPr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809"/>
        <w:gridCol w:w="7433"/>
      </w:tblGrid>
      <w:tr w:rsidR="00823808" w:rsidRPr="001237B1" w14:paraId="3CD027C9" w14:textId="77777777" w:rsidTr="00021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tcW w:w="1809" w:type="dxa"/>
            <w:shd w:val="clear" w:color="auto" w:fill="F1F4FE"/>
          </w:tcPr>
          <w:p w14:paraId="489E4902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Status</w:t>
            </w:r>
          </w:p>
        </w:tc>
        <w:tc>
          <w:tcPr>
            <w:tcW w:w="7433" w:type="dxa"/>
          </w:tcPr>
          <w:p w14:paraId="7B63C02B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proofErr w:type="gramStart"/>
            <w:r w:rsidRPr="000212C2">
              <w:rPr>
                <w:rFonts w:ascii="Arial" w:hAnsi="Arial" w:cs="Arial"/>
                <w:color w:val="38CF91"/>
              </w:rPr>
              <w:t>Achieved</w:t>
            </w:r>
            <w:r w:rsidRPr="001237B1">
              <w:rPr>
                <w:rFonts w:ascii="Arial" w:hAnsi="Arial" w:cs="Arial"/>
                <w:color w:val="76923C" w:themeColor="accent3" w:themeShade="BF"/>
              </w:rPr>
              <w:t xml:space="preserve">  </w:t>
            </w:r>
            <w:r w:rsidRPr="000212C2">
              <w:rPr>
                <w:rFonts w:ascii="Arial" w:hAnsi="Arial" w:cs="Arial"/>
                <w:color w:val="FECB6E"/>
              </w:rPr>
              <w:t>In</w:t>
            </w:r>
            <w:proofErr w:type="gramEnd"/>
            <w:r w:rsidRPr="000212C2">
              <w:rPr>
                <w:rFonts w:ascii="Arial" w:hAnsi="Arial" w:cs="Arial"/>
                <w:color w:val="FECB6E"/>
              </w:rPr>
              <w:t xml:space="preserve"> progress  </w:t>
            </w:r>
            <w:r w:rsidRPr="000212C2">
              <w:rPr>
                <w:rFonts w:ascii="Arial" w:hAnsi="Arial" w:cs="Arial"/>
                <w:color w:val="E66D8D"/>
              </w:rPr>
              <w:t>Challenges</w:t>
            </w:r>
            <w:r w:rsidRPr="001237B1">
              <w:rPr>
                <w:rFonts w:ascii="Arial" w:hAnsi="Arial" w:cs="Arial"/>
                <w:color w:val="C0504D" w:themeColor="accent2"/>
              </w:rPr>
              <w:t xml:space="preserve">  </w:t>
            </w:r>
            <w:r w:rsidRPr="000212C2">
              <w:rPr>
                <w:rFonts w:ascii="Arial" w:hAnsi="Arial" w:cs="Arial"/>
                <w:color w:val="787777"/>
              </w:rPr>
              <w:t>Not started</w:t>
            </w:r>
          </w:p>
        </w:tc>
      </w:tr>
      <w:tr w:rsidR="00823808" w:rsidRPr="001237B1" w14:paraId="56687B71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18930EBB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bjective</w:t>
            </w:r>
          </w:p>
        </w:tc>
        <w:tc>
          <w:tcPr>
            <w:tcW w:w="7433" w:type="dxa"/>
          </w:tcPr>
          <w:p w14:paraId="5CA8E510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</w:rPr>
            </w:pPr>
          </w:p>
        </w:tc>
      </w:tr>
      <w:tr w:rsidR="00823808" w:rsidRPr="001237B1" w14:paraId="7BC4A8AC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015475B9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Activity dates</w:t>
            </w:r>
          </w:p>
        </w:tc>
        <w:tc>
          <w:tcPr>
            <w:tcW w:w="7433" w:type="dxa"/>
          </w:tcPr>
          <w:p w14:paraId="2034DB41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Planned:</w:t>
            </w:r>
            <w:r w:rsidRPr="001237B1">
              <w:rPr>
                <w:rFonts w:ascii="Arial" w:hAnsi="Arial" w:cs="Arial"/>
                <w:bCs/>
              </w:rPr>
              <w:t xml:space="preserve"> </w:t>
            </w:r>
          </w:p>
          <w:p w14:paraId="26CC0410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highlight w:val="lightGray"/>
              </w:rPr>
            </w:pPr>
            <w:r w:rsidRPr="001237B1">
              <w:rPr>
                <w:rFonts w:ascii="Arial" w:hAnsi="Arial" w:cs="Arial"/>
                <w:bCs/>
                <w:i/>
              </w:rPr>
              <w:t>Actual:</w:t>
            </w:r>
          </w:p>
        </w:tc>
      </w:tr>
      <w:tr w:rsidR="00823808" w:rsidRPr="001237B1" w14:paraId="30D9C018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4287C249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Progress</w:t>
            </w:r>
          </w:p>
        </w:tc>
        <w:tc>
          <w:tcPr>
            <w:tcW w:w="7433" w:type="dxa"/>
          </w:tcPr>
          <w:p w14:paraId="6D354D0C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i/>
              </w:rPr>
            </w:pPr>
          </w:p>
        </w:tc>
      </w:tr>
      <w:tr w:rsidR="00823808" w:rsidRPr="001237B1" w14:paraId="6E408C64" w14:textId="77777777" w:rsidTr="000212C2">
        <w:trPr>
          <w:trHeight w:val="340"/>
        </w:trPr>
        <w:tc>
          <w:tcPr>
            <w:tcW w:w="1809" w:type="dxa"/>
            <w:shd w:val="clear" w:color="auto" w:fill="F1F4FE"/>
          </w:tcPr>
          <w:p w14:paraId="2CAB2094" w14:textId="77777777" w:rsidR="00823808" w:rsidRPr="000212C2" w:rsidRDefault="00823808" w:rsidP="000212C2">
            <w:pPr>
              <w:spacing w:before="0" w:after="0" w:line="240" w:lineRule="auto"/>
              <w:rPr>
                <w:rFonts w:ascii="Arial" w:hAnsi="Arial" w:cs="Arial"/>
                <w:b/>
                <w:color w:val="2D70E1"/>
              </w:rPr>
            </w:pPr>
            <w:r w:rsidRPr="000212C2">
              <w:rPr>
                <w:rFonts w:ascii="Arial" w:hAnsi="Arial" w:cs="Arial"/>
                <w:b/>
                <w:color w:val="2D70E1"/>
              </w:rPr>
              <w:t>Outputs created</w:t>
            </w:r>
          </w:p>
        </w:tc>
        <w:tc>
          <w:tcPr>
            <w:tcW w:w="7433" w:type="dxa"/>
          </w:tcPr>
          <w:p w14:paraId="3C0D88A9" w14:textId="77777777" w:rsidR="00823808" w:rsidRPr="001237B1" w:rsidRDefault="00823808" w:rsidP="000212C2">
            <w:pPr>
              <w:spacing w:before="0" w:after="0" w:line="240" w:lineRule="auto"/>
              <w:rPr>
                <w:rFonts w:ascii="Arial" w:hAnsi="Arial" w:cs="Arial"/>
                <w:bCs/>
                <w:i/>
                <w:color w:val="FF0000"/>
              </w:rPr>
            </w:pPr>
          </w:p>
        </w:tc>
      </w:tr>
    </w:tbl>
    <w:p w14:paraId="3D56BFBB" w14:textId="77777777" w:rsidR="00823808" w:rsidRPr="001237B1" w:rsidRDefault="00823808" w:rsidP="006F416B">
      <w:pPr>
        <w:pStyle w:val="Heading2"/>
        <w:rPr>
          <w:rFonts w:ascii="Arial" w:hAnsi="Arial" w:cs="Arial"/>
        </w:rPr>
      </w:pPr>
    </w:p>
    <w:p w14:paraId="440635E3" w14:textId="77777777" w:rsidR="006F416B" w:rsidRPr="000212C2" w:rsidRDefault="006F416B" w:rsidP="000212C2">
      <w:pPr>
        <w:pStyle w:val="Heading2"/>
        <w:spacing w:before="0" w:line="240" w:lineRule="auto"/>
        <w:rPr>
          <w:rFonts w:ascii="Arial" w:hAnsi="Arial" w:cs="Arial"/>
          <w:color w:val="787777"/>
        </w:rPr>
      </w:pPr>
      <w:r w:rsidRPr="000212C2">
        <w:rPr>
          <w:rFonts w:ascii="Arial" w:hAnsi="Arial" w:cs="Arial"/>
          <w:color w:val="787777"/>
        </w:rPr>
        <w:t>Results</w:t>
      </w:r>
    </w:p>
    <w:p w14:paraId="3D4E0DD9" w14:textId="77777777" w:rsidR="006F416B" w:rsidRPr="001237B1" w:rsidRDefault="006F416B" w:rsidP="000212C2">
      <w:pPr>
        <w:spacing w:before="0" w:after="0" w:line="240" w:lineRule="auto"/>
        <w:rPr>
          <w:rFonts w:ascii="Arial" w:hAnsi="Arial" w:cs="Arial"/>
          <w:b/>
          <w:bCs/>
          <w:color w:val="FF0000"/>
        </w:rPr>
      </w:pPr>
    </w:p>
    <w:tbl>
      <w:tblPr>
        <w:tblStyle w:val="CHECTable2"/>
        <w:tblW w:w="9039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077"/>
        <w:gridCol w:w="1276"/>
        <w:gridCol w:w="1134"/>
        <w:gridCol w:w="1134"/>
        <w:gridCol w:w="1418"/>
      </w:tblGrid>
      <w:tr w:rsidR="006F416B" w:rsidRPr="001237B1" w14:paraId="078692F4" w14:textId="77777777" w:rsidTr="00021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77" w:type="dxa"/>
            <w:tcBorders>
              <w:top w:val="nil"/>
              <w:left w:val="nil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76760323" w14:textId="77777777" w:rsidR="006F416B" w:rsidRPr="000212C2" w:rsidRDefault="00823808" w:rsidP="000212C2">
            <w:pPr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 xml:space="preserve">Key </w:t>
            </w:r>
            <w:r w:rsidR="006F416B" w:rsidRPr="000212C2">
              <w:rPr>
                <w:rFonts w:ascii="Arial" w:hAnsi="Arial" w:cs="Arial"/>
                <w:color w:val="2D70E1"/>
              </w:rPr>
              <w:t>Indicator</w:t>
            </w:r>
          </w:p>
        </w:tc>
        <w:tc>
          <w:tcPr>
            <w:tcW w:w="1276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28635698" w14:textId="77777777" w:rsidR="006F416B" w:rsidRPr="000212C2" w:rsidRDefault="006F416B" w:rsidP="000212C2">
            <w:pPr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Baseline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05FDC8E2" w14:textId="77777777" w:rsidR="006F416B" w:rsidRPr="000212C2" w:rsidRDefault="006F416B" w:rsidP="000212C2">
            <w:pPr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Target</w:t>
            </w:r>
          </w:p>
        </w:tc>
        <w:tc>
          <w:tcPr>
            <w:tcW w:w="1134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74103A66" w14:textId="77777777" w:rsidR="006F416B" w:rsidRPr="000212C2" w:rsidRDefault="006F416B" w:rsidP="000212C2">
            <w:pPr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 xml:space="preserve">Result as of </w:t>
            </w:r>
            <w:r w:rsidRPr="000212C2">
              <w:rPr>
                <w:rFonts w:ascii="Arial" w:hAnsi="Arial" w:cs="Arial"/>
                <w:color w:val="2D70E1"/>
                <w:highlight w:val="darkGray"/>
              </w:rPr>
              <w:t>&lt;date&gt;</w:t>
            </w:r>
          </w:p>
        </w:tc>
        <w:tc>
          <w:tcPr>
            <w:tcW w:w="1418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2D9D5304" w14:textId="77777777" w:rsidR="006F416B" w:rsidRPr="000212C2" w:rsidRDefault="006F416B" w:rsidP="000212C2">
            <w:pPr>
              <w:rPr>
                <w:rFonts w:ascii="Arial" w:hAnsi="Arial" w:cs="Arial"/>
                <w:color w:val="2D70E1"/>
              </w:rPr>
            </w:pPr>
            <w:r w:rsidRPr="000212C2">
              <w:rPr>
                <w:rFonts w:ascii="Arial" w:hAnsi="Arial" w:cs="Arial"/>
                <w:color w:val="2D70E1"/>
              </w:rPr>
              <w:t>Status</w:t>
            </w:r>
          </w:p>
        </w:tc>
      </w:tr>
      <w:tr w:rsidR="006F416B" w:rsidRPr="001237B1" w14:paraId="74B0687F" w14:textId="77777777" w:rsidTr="000212C2">
        <w:tc>
          <w:tcPr>
            <w:tcW w:w="4077" w:type="dxa"/>
            <w:tcBorders>
              <w:top w:val="double" w:sz="4" w:space="0" w:color="38CF91"/>
            </w:tcBorders>
          </w:tcPr>
          <w:p w14:paraId="50C04D97" w14:textId="77777777" w:rsidR="00823808" w:rsidRPr="00D47343" w:rsidRDefault="00823808" w:rsidP="00823808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Describe</w:t>
            </w:r>
          </w:p>
          <w:p w14:paraId="7C6D8779" w14:textId="77777777" w:rsidR="006F416B" w:rsidRPr="00D47343" w:rsidRDefault="00647215" w:rsidP="00823808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 xml:space="preserve"> </w:t>
            </w:r>
          </w:p>
        </w:tc>
        <w:tc>
          <w:tcPr>
            <w:tcW w:w="1276" w:type="dxa"/>
            <w:tcBorders>
              <w:top w:val="double" w:sz="4" w:space="0" w:color="38CF91"/>
            </w:tcBorders>
          </w:tcPr>
          <w:p w14:paraId="10F32332" w14:textId="77777777" w:rsidR="006F416B" w:rsidRPr="00D47343" w:rsidRDefault="00F25AD7" w:rsidP="00975BBC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%</w:t>
            </w:r>
          </w:p>
        </w:tc>
        <w:tc>
          <w:tcPr>
            <w:tcW w:w="1134" w:type="dxa"/>
            <w:tcBorders>
              <w:top w:val="double" w:sz="4" w:space="0" w:color="38CF91"/>
            </w:tcBorders>
          </w:tcPr>
          <w:p w14:paraId="5A9A00EA" w14:textId="77777777" w:rsidR="006F416B" w:rsidRPr="00D47343" w:rsidRDefault="00F25AD7" w:rsidP="00975BBC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%</w:t>
            </w:r>
          </w:p>
        </w:tc>
        <w:tc>
          <w:tcPr>
            <w:tcW w:w="1134" w:type="dxa"/>
            <w:tcBorders>
              <w:top w:val="double" w:sz="4" w:space="0" w:color="38CF91"/>
            </w:tcBorders>
          </w:tcPr>
          <w:p w14:paraId="61220359" w14:textId="77777777" w:rsidR="006F416B" w:rsidRPr="00D47343" w:rsidRDefault="00F25AD7" w:rsidP="0025161A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%</w:t>
            </w:r>
          </w:p>
        </w:tc>
        <w:tc>
          <w:tcPr>
            <w:tcW w:w="1418" w:type="dxa"/>
            <w:tcBorders>
              <w:top w:val="double" w:sz="4" w:space="0" w:color="38CF91"/>
            </w:tcBorders>
          </w:tcPr>
          <w:p w14:paraId="70E74E36" w14:textId="77777777" w:rsidR="006F416B" w:rsidRPr="001237B1" w:rsidRDefault="00F25AD7" w:rsidP="00975BBC">
            <w:pPr>
              <w:rPr>
                <w:rFonts w:ascii="Arial" w:hAnsi="Arial" w:cs="Arial"/>
                <w:b/>
              </w:rPr>
            </w:pPr>
            <w:r w:rsidRPr="00D47343">
              <w:rPr>
                <w:rFonts w:ascii="Arial" w:hAnsi="Arial" w:cs="Arial"/>
                <w:b/>
                <w:color w:val="FECB6E"/>
              </w:rPr>
              <w:t>In progress</w:t>
            </w:r>
          </w:p>
        </w:tc>
      </w:tr>
      <w:tr w:rsidR="00F25AD7" w:rsidRPr="001237B1" w14:paraId="3441EE28" w14:textId="77777777" w:rsidTr="000212C2">
        <w:trPr>
          <w:trHeight w:val="359"/>
        </w:trPr>
        <w:tc>
          <w:tcPr>
            <w:tcW w:w="4077" w:type="dxa"/>
          </w:tcPr>
          <w:p w14:paraId="2EA5CC25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276" w:type="dxa"/>
          </w:tcPr>
          <w:p w14:paraId="29957299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655A122D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4B7823D6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418" w:type="dxa"/>
          </w:tcPr>
          <w:p w14:paraId="5B039A43" w14:textId="77777777" w:rsidR="00F25AD7" w:rsidRPr="001237B1" w:rsidRDefault="00F25AD7" w:rsidP="00975BBC">
            <w:pPr>
              <w:rPr>
                <w:rFonts w:ascii="Arial" w:hAnsi="Arial" w:cs="Arial"/>
                <w:b/>
              </w:rPr>
            </w:pPr>
            <w:r w:rsidRPr="00D47343">
              <w:rPr>
                <w:rFonts w:ascii="Arial" w:hAnsi="Arial" w:cs="Arial"/>
                <w:b/>
                <w:color w:val="38CF91"/>
              </w:rPr>
              <w:t>Achieved</w:t>
            </w:r>
          </w:p>
        </w:tc>
      </w:tr>
      <w:tr w:rsidR="00F25AD7" w:rsidRPr="001237B1" w14:paraId="0F8EFC77" w14:textId="77777777" w:rsidTr="000212C2">
        <w:tc>
          <w:tcPr>
            <w:tcW w:w="4077" w:type="dxa"/>
          </w:tcPr>
          <w:p w14:paraId="605A4AFF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276" w:type="dxa"/>
          </w:tcPr>
          <w:p w14:paraId="02FC0A02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1A189B63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3D0DE255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418" w:type="dxa"/>
          </w:tcPr>
          <w:p w14:paraId="58B0BEA7" w14:textId="77777777" w:rsidR="00F25AD7" w:rsidRPr="001237B1" w:rsidRDefault="00F25AD7" w:rsidP="00975BBC">
            <w:pPr>
              <w:rPr>
                <w:rFonts w:ascii="Arial" w:hAnsi="Arial" w:cs="Arial"/>
                <w:b/>
              </w:rPr>
            </w:pPr>
            <w:r w:rsidRPr="00D47343">
              <w:rPr>
                <w:rFonts w:ascii="Arial" w:hAnsi="Arial" w:cs="Arial"/>
                <w:b/>
                <w:color w:val="FECB6E"/>
              </w:rPr>
              <w:t>In progress</w:t>
            </w:r>
          </w:p>
        </w:tc>
      </w:tr>
      <w:tr w:rsidR="00F25AD7" w:rsidRPr="001237B1" w14:paraId="0AF3B89B" w14:textId="77777777" w:rsidTr="000212C2">
        <w:tc>
          <w:tcPr>
            <w:tcW w:w="4077" w:type="dxa"/>
          </w:tcPr>
          <w:p w14:paraId="7B781501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276" w:type="dxa"/>
          </w:tcPr>
          <w:p w14:paraId="48CAB4E9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238B17B4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2A190BB0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418" w:type="dxa"/>
          </w:tcPr>
          <w:p w14:paraId="1DE23ABA" w14:textId="77777777" w:rsidR="00F25AD7" w:rsidRPr="001237B1" w:rsidRDefault="00F25AD7" w:rsidP="00975BBC">
            <w:pPr>
              <w:rPr>
                <w:rFonts w:ascii="Arial" w:hAnsi="Arial" w:cs="Arial"/>
                <w:b/>
              </w:rPr>
            </w:pPr>
            <w:r w:rsidRPr="00D47343">
              <w:rPr>
                <w:rFonts w:ascii="Arial" w:hAnsi="Arial" w:cs="Arial"/>
                <w:b/>
                <w:color w:val="E66D8D"/>
              </w:rPr>
              <w:t>Challenges</w:t>
            </w:r>
          </w:p>
        </w:tc>
      </w:tr>
      <w:tr w:rsidR="00F25AD7" w:rsidRPr="001237B1" w14:paraId="7F1BCEBA" w14:textId="77777777" w:rsidTr="000212C2">
        <w:tc>
          <w:tcPr>
            <w:tcW w:w="4077" w:type="dxa"/>
          </w:tcPr>
          <w:p w14:paraId="42FDCD47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276" w:type="dxa"/>
          </w:tcPr>
          <w:p w14:paraId="1DB8F4C3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5B9299C1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134" w:type="dxa"/>
          </w:tcPr>
          <w:p w14:paraId="222174CE" w14:textId="77777777" w:rsidR="00F25AD7" w:rsidRPr="001237B1" w:rsidRDefault="00F25AD7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418" w:type="dxa"/>
          </w:tcPr>
          <w:p w14:paraId="788AC7B1" w14:textId="77777777" w:rsidR="00F25AD7" w:rsidRPr="001237B1" w:rsidRDefault="00F25AD7" w:rsidP="00975BBC">
            <w:pPr>
              <w:rPr>
                <w:rFonts w:ascii="Arial" w:hAnsi="Arial" w:cs="Arial"/>
                <w:b/>
              </w:rPr>
            </w:pPr>
            <w:r w:rsidRPr="00D47343">
              <w:rPr>
                <w:rFonts w:ascii="Arial" w:hAnsi="Arial" w:cs="Arial"/>
                <w:b/>
                <w:color w:val="787777"/>
              </w:rPr>
              <w:t>Not started</w:t>
            </w:r>
          </w:p>
        </w:tc>
      </w:tr>
      <w:tr w:rsidR="00F25AD7" w:rsidRPr="001237B1" w14:paraId="2135E550" w14:textId="77777777" w:rsidTr="000212C2">
        <w:tc>
          <w:tcPr>
            <w:tcW w:w="4077" w:type="dxa"/>
          </w:tcPr>
          <w:p w14:paraId="68D6B878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106FBA06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9403745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F9529A9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386BF8D5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</w:tr>
      <w:tr w:rsidR="00F25AD7" w:rsidRPr="001237B1" w14:paraId="28AC3366" w14:textId="77777777" w:rsidTr="000212C2">
        <w:tc>
          <w:tcPr>
            <w:tcW w:w="4077" w:type="dxa"/>
          </w:tcPr>
          <w:p w14:paraId="2BAAF10D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7EE4208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A682397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82A4D45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49E31BBE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</w:tr>
      <w:tr w:rsidR="00F25AD7" w:rsidRPr="001237B1" w14:paraId="383ADB2D" w14:textId="77777777" w:rsidTr="000212C2">
        <w:tc>
          <w:tcPr>
            <w:tcW w:w="4077" w:type="dxa"/>
          </w:tcPr>
          <w:p w14:paraId="713C8EB1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3B3B16CF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4E6DC70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7A39B58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2A8B2C9A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</w:tr>
      <w:tr w:rsidR="00F25AD7" w:rsidRPr="001237B1" w14:paraId="6825CEC1" w14:textId="77777777" w:rsidTr="000212C2">
        <w:tc>
          <w:tcPr>
            <w:tcW w:w="4077" w:type="dxa"/>
          </w:tcPr>
          <w:p w14:paraId="44F70EE9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</w:tcPr>
          <w:p w14:paraId="5503D803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F82BCFD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598FDD8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14:paraId="794F0954" w14:textId="77777777" w:rsidR="00F25AD7" w:rsidRPr="001237B1" w:rsidRDefault="00F25AD7" w:rsidP="00975BBC">
            <w:pPr>
              <w:rPr>
                <w:rFonts w:ascii="Arial" w:hAnsi="Arial" w:cs="Arial"/>
              </w:rPr>
            </w:pPr>
          </w:p>
        </w:tc>
      </w:tr>
    </w:tbl>
    <w:p w14:paraId="0D79AA0B" w14:textId="77777777" w:rsidR="00D47343" w:rsidRDefault="00D47343" w:rsidP="000212C2">
      <w:pPr>
        <w:pStyle w:val="Heading2"/>
        <w:spacing w:before="0" w:line="240" w:lineRule="auto"/>
        <w:rPr>
          <w:rFonts w:ascii="Arial" w:hAnsi="Arial" w:cs="Arial"/>
          <w:color w:val="787777"/>
        </w:rPr>
      </w:pPr>
    </w:p>
    <w:p w14:paraId="0F7D1901" w14:textId="77777777" w:rsidR="00A5075D" w:rsidRPr="001237B1" w:rsidRDefault="0025161A" w:rsidP="000212C2">
      <w:pPr>
        <w:pStyle w:val="Heading2"/>
        <w:spacing w:before="0" w:line="240" w:lineRule="auto"/>
        <w:rPr>
          <w:rFonts w:ascii="Arial" w:hAnsi="Arial" w:cs="Arial"/>
        </w:rPr>
      </w:pPr>
      <w:r w:rsidRPr="000212C2">
        <w:rPr>
          <w:rFonts w:ascii="Arial" w:hAnsi="Arial" w:cs="Arial"/>
          <w:color w:val="787777"/>
        </w:rPr>
        <w:t>Partners &amp; Stakeholders</w:t>
      </w:r>
      <w:r w:rsidR="00A5075D" w:rsidRPr="001237B1">
        <w:rPr>
          <w:rFonts w:ascii="Arial" w:hAnsi="Arial" w:cs="Arial"/>
        </w:rPr>
        <w:tab/>
      </w:r>
    </w:p>
    <w:p w14:paraId="4D34E6E5" w14:textId="77777777" w:rsidR="00950728" w:rsidRPr="00D47343" w:rsidRDefault="00950728" w:rsidP="00950728">
      <w:pPr>
        <w:rPr>
          <w:rFonts w:ascii="Arial" w:hAnsi="Arial" w:cs="Arial"/>
          <w:color w:val="04092A"/>
        </w:rPr>
      </w:pPr>
      <w:r w:rsidRPr="00D47343">
        <w:rPr>
          <w:rFonts w:ascii="Arial" w:hAnsi="Arial" w:cs="Arial"/>
          <w:color w:val="04092A"/>
        </w:rPr>
        <w:t>The following table summarises our relationship with key partners and stakeholders during the reporting period:</w:t>
      </w:r>
    </w:p>
    <w:tbl>
      <w:tblPr>
        <w:tblStyle w:val="CHECTable2"/>
        <w:tblW w:w="9249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518"/>
        <w:gridCol w:w="6731"/>
      </w:tblGrid>
      <w:tr w:rsidR="00A5075D" w:rsidRPr="001237B1" w14:paraId="4469A84F" w14:textId="77777777" w:rsidTr="00D47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18" w:type="dxa"/>
            <w:tcBorders>
              <w:top w:val="nil"/>
              <w:left w:val="nil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018ACD7D" w14:textId="77777777" w:rsidR="00A5075D" w:rsidRPr="00D47343" w:rsidRDefault="0025161A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Partner / Stakeholder</w:t>
            </w:r>
          </w:p>
        </w:tc>
        <w:tc>
          <w:tcPr>
            <w:tcW w:w="6731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44F9F646" w14:textId="77777777" w:rsidR="00A5075D" w:rsidRPr="00D47343" w:rsidRDefault="00950728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Relationship update</w:t>
            </w:r>
          </w:p>
        </w:tc>
      </w:tr>
      <w:tr w:rsidR="00A5075D" w:rsidRPr="001237B1" w14:paraId="133DC425" w14:textId="77777777" w:rsidTr="00D47343">
        <w:tc>
          <w:tcPr>
            <w:tcW w:w="2518" w:type="dxa"/>
            <w:tcBorders>
              <w:top w:val="double" w:sz="4" w:space="0" w:color="38CF91"/>
            </w:tcBorders>
          </w:tcPr>
          <w:p w14:paraId="246AAB94" w14:textId="77777777" w:rsidR="00A5075D" w:rsidRPr="001237B1" w:rsidRDefault="00823808" w:rsidP="00950728">
            <w:pPr>
              <w:rPr>
                <w:rFonts w:ascii="Arial" w:hAnsi="Arial" w:cs="Arial"/>
                <w:i/>
              </w:rPr>
            </w:pPr>
            <w:r w:rsidRPr="001237B1">
              <w:rPr>
                <w:rFonts w:ascii="Arial" w:hAnsi="Arial" w:cs="Arial"/>
                <w:i/>
              </w:rPr>
              <w:t>Name</w:t>
            </w:r>
          </w:p>
        </w:tc>
        <w:tc>
          <w:tcPr>
            <w:tcW w:w="6731" w:type="dxa"/>
            <w:tcBorders>
              <w:top w:val="double" w:sz="4" w:space="0" w:color="38CF91"/>
            </w:tcBorders>
          </w:tcPr>
          <w:p w14:paraId="2B450E2E" w14:textId="77777777" w:rsidR="00A5075D" w:rsidRPr="001237B1" w:rsidRDefault="00823808" w:rsidP="00823808">
            <w:pPr>
              <w:rPr>
                <w:rFonts w:ascii="Arial" w:hAnsi="Arial" w:cs="Arial"/>
                <w:i/>
                <w:color w:val="FF0000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Explain how relationship with a partner/</w:t>
            </w:r>
            <w:proofErr w:type="gramStart"/>
            <w:r w:rsidRPr="00D47343">
              <w:rPr>
                <w:rFonts w:ascii="Arial" w:hAnsi="Arial" w:cs="Arial"/>
                <w:i/>
                <w:color w:val="E66D8D"/>
              </w:rPr>
              <w:t xml:space="preserve">stakeholder </w:t>
            </w:r>
            <w:r w:rsidR="00950728" w:rsidRPr="00D47343">
              <w:rPr>
                <w:rFonts w:ascii="Arial" w:hAnsi="Arial" w:cs="Arial"/>
                <w:i/>
                <w:color w:val="E66D8D"/>
              </w:rPr>
              <w:t xml:space="preserve"> is</w:t>
            </w:r>
            <w:proofErr w:type="gramEnd"/>
            <w:r w:rsidR="00950728" w:rsidRPr="00D47343">
              <w:rPr>
                <w:rFonts w:ascii="Arial" w:hAnsi="Arial" w:cs="Arial"/>
                <w:i/>
                <w:color w:val="E66D8D"/>
              </w:rPr>
              <w:t xml:space="preserve"> going. </w:t>
            </w:r>
            <w:r w:rsidRPr="00D47343">
              <w:rPr>
                <w:rFonts w:ascii="Arial" w:hAnsi="Arial" w:cs="Arial"/>
                <w:i/>
                <w:color w:val="E66D8D"/>
              </w:rPr>
              <w:t>Issues, progress, solutions.</w:t>
            </w:r>
          </w:p>
        </w:tc>
      </w:tr>
      <w:tr w:rsidR="00A5075D" w:rsidRPr="001237B1" w14:paraId="7E5EEDF2" w14:textId="77777777" w:rsidTr="00D47343">
        <w:tc>
          <w:tcPr>
            <w:tcW w:w="2518" w:type="dxa"/>
          </w:tcPr>
          <w:p w14:paraId="439A7338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1742F287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480FF830" w14:textId="77777777" w:rsidTr="00D47343">
        <w:tc>
          <w:tcPr>
            <w:tcW w:w="2518" w:type="dxa"/>
          </w:tcPr>
          <w:p w14:paraId="1ADB5301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6B0C0B07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69D6BD30" w14:textId="77777777" w:rsidTr="00D47343">
        <w:tc>
          <w:tcPr>
            <w:tcW w:w="2518" w:type="dxa"/>
          </w:tcPr>
          <w:p w14:paraId="27B131F7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53D6931E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21CEFB79" w14:textId="77777777" w:rsidTr="00D47343">
        <w:tc>
          <w:tcPr>
            <w:tcW w:w="2518" w:type="dxa"/>
          </w:tcPr>
          <w:p w14:paraId="6E24CBBA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14A890FD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61511CA7" w14:textId="77777777" w:rsidTr="00D47343">
        <w:tc>
          <w:tcPr>
            <w:tcW w:w="2518" w:type="dxa"/>
          </w:tcPr>
          <w:p w14:paraId="1C922853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2E21CA0D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3594C41A" w14:textId="77777777" w:rsidTr="00D47343">
        <w:tc>
          <w:tcPr>
            <w:tcW w:w="2518" w:type="dxa"/>
          </w:tcPr>
          <w:p w14:paraId="7FC51AE4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47A59011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A5075D" w:rsidRPr="001237B1" w14:paraId="319ECFCD" w14:textId="77777777" w:rsidTr="00D47343">
        <w:tc>
          <w:tcPr>
            <w:tcW w:w="2518" w:type="dxa"/>
          </w:tcPr>
          <w:p w14:paraId="2733F0D0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731" w:type="dxa"/>
          </w:tcPr>
          <w:p w14:paraId="0EAA2D76" w14:textId="77777777" w:rsidR="00A5075D" w:rsidRPr="001237B1" w:rsidRDefault="00A5075D" w:rsidP="004F7B6D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</w:tbl>
    <w:p w14:paraId="3496AD56" w14:textId="77777777" w:rsidR="00950728" w:rsidRPr="001237B1" w:rsidRDefault="00950728" w:rsidP="000212C2">
      <w:pPr>
        <w:pStyle w:val="Heading2"/>
        <w:spacing w:before="0" w:line="240" w:lineRule="auto"/>
        <w:rPr>
          <w:rFonts w:ascii="Arial" w:hAnsi="Arial" w:cs="Arial"/>
        </w:rPr>
      </w:pPr>
      <w:r w:rsidRPr="000212C2">
        <w:rPr>
          <w:rFonts w:ascii="Arial" w:hAnsi="Arial" w:cs="Arial"/>
          <w:color w:val="787777"/>
        </w:rPr>
        <w:lastRenderedPageBreak/>
        <w:t>Challenges &amp; Lessons Learned</w:t>
      </w:r>
      <w:r w:rsidRPr="001237B1">
        <w:rPr>
          <w:rFonts w:ascii="Arial" w:hAnsi="Arial" w:cs="Arial"/>
        </w:rPr>
        <w:tab/>
      </w:r>
    </w:p>
    <w:p w14:paraId="1384891F" w14:textId="77777777" w:rsidR="00950728" w:rsidRPr="00D47343" w:rsidRDefault="00950728" w:rsidP="00950728">
      <w:pPr>
        <w:rPr>
          <w:rFonts w:ascii="Arial" w:hAnsi="Arial" w:cs="Arial"/>
          <w:color w:val="04092A"/>
        </w:rPr>
      </w:pPr>
      <w:r w:rsidRPr="00D47343">
        <w:rPr>
          <w:rFonts w:ascii="Arial" w:hAnsi="Arial" w:cs="Arial"/>
          <w:color w:val="04092A"/>
        </w:rPr>
        <w:t>The following table summarises the challenges we have faced during the reporting period and the lessons learned / solutions for each challenge.</w:t>
      </w:r>
    </w:p>
    <w:tbl>
      <w:tblPr>
        <w:tblStyle w:val="CHECTable2"/>
        <w:tblW w:w="9249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02"/>
        <w:gridCol w:w="6447"/>
      </w:tblGrid>
      <w:tr w:rsidR="00950728" w:rsidRPr="001237B1" w14:paraId="41C15EEF" w14:textId="77777777" w:rsidTr="00D47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02" w:type="dxa"/>
            <w:tcBorders>
              <w:top w:val="nil"/>
              <w:left w:val="nil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5E8D2BAC" w14:textId="77777777" w:rsidR="00950728" w:rsidRPr="00D47343" w:rsidRDefault="00950728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Challenge</w:t>
            </w:r>
          </w:p>
        </w:tc>
        <w:tc>
          <w:tcPr>
            <w:tcW w:w="6447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68D15546" w14:textId="77777777" w:rsidR="00950728" w:rsidRPr="00D47343" w:rsidRDefault="00950728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Lessons learned / solutions</w:t>
            </w:r>
          </w:p>
        </w:tc>
      </w:tr>
      <w:tr w:rsidR="00950728" w:rsidRPr="001237B1" w14:paraId="5599E593" w14:textId="77777777" w:rsidTr="00D47343">
        <w:tc>
          <w:tcPr>
            <w:tcW w:w="2802" w:type="dxa"/>
            <w:tcBorders>
              <w:top w:val="double" w:sz="4" w:space="0" w:color="38CF91"/>
            </w:tcBorders>
          </w:tcPr>
          <w:p w14:paraId="3263BE02" w14:textId="77777777" w:rsidR="00950728" w:rsidRPr="00D47343" w:rsidRDefault="00823808" w:rsidP="00823808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b/>
                <w:i/>
                <w:color w:val="E66D8D"/>
              </w:rPr>
              <w:t>Describe challenge</w:t>
            </w:r>
          </w:p>
        </w:tc>
        <w:tc>
          <w:tcPr>
            <w:tcW w:w="6447" w:type="dxa"/>
            <w:tcBorders>
              <w:top w:val="double" w:sz="4" w:space="0" w:color="38CF91"/>
            </w:tcBorders>
          </w:tcPr>
          <w:p w14:paraId="377D1BA2" w14:textId="77777777" w:rsidR="00950728" w:rsidRPr="00D47343" w:rsidRDefault="00823808" w:rsidP="00823808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>Describe solutions and lessons learned</w:t>
            </w:r>
          </w:p>
        </w:tc>
      </w:tr>
      <w:tr w:rsidR="00950728" w:rsidRPr="001237B1" w14:paraId="6315E6AF" w14:textId="77777777" w:rsidTr="00D47343">
        <w:tc>
          <w:tcPr>
            <w:tcW w:w="2802" w:type="dxa"/>
          </w:tcPr>
          <w:p w14:paraId="0C091C6F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5494949B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950728" w:rsidRPr="001237B1" w14:paraId="459EEBAE" w14:textId="77777777" w:rsidTr="00D47343">
        <w:tc>
          <w:tcPr>
            <w:tcW w:w="2802" w:type="dxa"/>
          </w:tcPr>
          <w:p w14:paraId="5A3FA263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56458F7F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950728" w:rsidRPr="001237B1" w14:paraId="720BA1EB" w14:textId="77777777" w:rsidTr="00D47343">
        <w:tc>
          <w:tcPr>
            <w:tcW w:w="2802" w:type="dxa"/>
          </w:tcPr>
          <w:p w14:paraId="7CC4454E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10A3AC09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950728" w:rsidRPr="001237B1" w14:paraId="10D82334" w14:textId="77777777" w:rsidTr="00D47343">
        <w:tc>
          <w:tcPr>
            <w:tcW w:w="2802" w:type="dxa"/>
          </w:tcPr>
          <w:p w14:paraId="434FAD9B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62C3E940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950728" w:rsidRPr="001237B1" w14:paraId="05C7758A" w14:textId="77777777" w:rsidTr="00D47343">
        <w:tc>
          <w:tcPr>
            <w:tcW w:w="2802" w:type="dxa"/>
          </w:tcPr>
          <w:p w14:paraId="4ECB4B65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681842CC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950728" w:rsidRPr="001237B1" w14:paraId="54023B85" w14:textId="77777777" w:rsidTr="00D47343">
        <w:tc>
          <w:tcPr>
            <w:tcW w:w="2802" w:type="dxa"/>
          </w:tcPr>
          <w:p w14:paraId="4FF4D20C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6447" w:type="dxa"/>
          </w:tcPr>
          <w:p w14:paraId="7E2B08EC" w14:textId="77777777" w:rsidR="00950728" w:rsidRPr="001237B1" w:rsidRDefault="00950728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</w:tbl>
    <w:p w14:paraId="74B24BD5" w14:textId="77777777" w:rsidR="00D47343" w:rsidRDefault="00D47343" w:rsidP="000212C2">
      <w:pPr>
        <w:pStyle w:val="Heading2"/>
        <w:spacing w:before="0" w:line="240" w:lineRule="auto"/>
        <w:rPr>
          <w:rFonts w:ascii="Arial" w:hAnsi="Arial" w:cs="Arial"/>
          <w:color w:val="787777"/>
        </w:rPr>
      </w:pPr>
    </w:p>
    <w:p w14:paraId="77142782" w14:textId="77777777" w:rsidR="00A5075D" w:rsidRPr="000212C2" w:rsidRDefault="00153D4D" w:rsidP="000212C2">
      <w:pPr>
        <w:pStyle w:val="Heading2"/>
        <w:spacing w:before="0" w:line="240" w:lineRule="auto"/>
        <w:rPr>
          <w:rFonts w:ascii="Arial" w:hAnsi="Arial" w:cs="Arial"/>
          <w:color w:val="787777"/>
        </w:rPr>
      </w:pPr>
      <w:r w:rsidRPr="000212C2">
        <w:rPr>
          <w:rFonts w:ascii="Arial" w:hAnsi="Arial" w:cs="Arial"/>
          <w:color w:val="787777"/>
        </w:rPr>
        <w:t>Budget</w:t>
      </w:r>
    </w:p>
    <w:p w14:paraId="5B3C8D40" w14:textId="77777777" w:rsidR="00F77D6A" w:rsidRPr="00D47343" w:rsidRDefault="00F77D6A" w:rsidP="00F77D6A">
      <w:pPr>
        <w:rPr>
          <w:rFonts w:ascii="Arial" w:hAnsi="Arial" w:cs="Arial"/>
          <w:b/>
          <w:bCs/>
          <w:color w:val="E66D8D"/>
        </w:rPr>
      </w:pPr>
      <w:r w:rsidRPr="00D47343">
        <w:rPr>
          <w:rFonts w:ascii="Arial" w:hAnsi="Arial" w:cs="Arial"/>
          <w:b/>
          <w:bCs/>
          <w:color w:val="E66D8D"/>
        </w:rPr>
        <w:t>Provide</w:t>
      </w:r>
      <w:r w:rsidR="007A7114" w:rsidRPr="00D47343">
        <w:rPr>
          <w:rFonts w:ascii="Arial" w:hAnsi="Arial" w:cs="Arial"/>
          <w:b/>
          <w:bCs/>
          <w:color w:val="E66D8D"/>
        </w:rPr>
        <w:t xml:space="preserve"> </w:t>
      </w:r>
      <w:r w:rsidR="00153D4D" w:rsidRPr="00D47343">
        <w:rPr>
          <w:rFonts w:ascii="Arial" w:hAnsi="Arial" w:cs="Arial"/>
          <w:b/>
          <w:bCs/>
          <w:color w:val="E66D8D"/>
        </w:rPr>
        <w:t>a summary of the expenditure during the reporting period compared to the original budget and expenditure to-date. Explain any discrepancies or changes to the budget.</w:t>
      </w:r>
    </w:p>
    <w:tbl>
      <w:tblPr>
        <w:tblStyle w:val="CHECTable2"/>
        <w:tblW w:w="9094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644"/>
        <w:gridCol w:w="1551"/>
        <w:gridCol w:w="1555"/>
        <w:gridCol w:w="1344"/>
      </w:tblGrid>
      <w:tr w:rsidR="00153D4D" w:rsidRPr="001237B1" w14:paraId="6BE7D7A5" w14:textId="77777777" w:rsidTr="00D47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44" w:type="dxa"/>
            <w:tcBorders>
              <w:top w:val="nil"/>
              <w:left w:val="nil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3D03C729" w14:textId="77777777" w:rsidR="00153D4D" w:rsidRPr="00D47343" w:rsidRDefault="00153D4D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Budget heading</w:t>
            </w:r>
          </w:p>
        </w:tc>
        <w:tc>
          <w:tcPr>
            <w:tcW w:w="1551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54FC53D9" w14:textId="77777777" w:rsidR="00153D4D" w:rsidRPr="00D47343" w:rsidRDefault="00153D4D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Total budget allocated</w:t>
            </w:r>
          </w:p>
        </w:tc>
        <w:tc>
          <w:tcPr>
            <w:tcW w:w="1555" w:type="dxa"/>
            <w:tcBorders>
              <w:top w:val="nil"/>
              <w:left w:val="dotted" w:sz="4" w:space="0" w:color="auto"/>
              <w:bottom w:val="double" w:sz="4" w:space="0" w:color="38CF91"/>
              <w:right w:val="dotted" w:sz="4" w:space="0" w:color="auto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6F299182" w14:textId="77777777" w:rsidR="00153D4D" w:rsidRPr="00D47343" w:rsidRDefault="00153D4D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 xml:space="preserve">Expenditure this reporting period </w:t>
            </w:r>
          </w:p>
        </w:tc>
        <w:tc>
          <w:tcPr>
            <w:tcW w:w="1344" w:type="dxa"/>
            <w:tcBorders>
              <w:top w:val="nil"/>
              <w:left w:val="dotted" w:sz="4" w:space="0" w:color="auto"/>
              <w:bottom w:val="double" w:sz="4" w:space="0" w:color="38CF91"/>
              <w:right w:val="nil"/>
              <w:tl2br w:val="none" w:sz="0" w:space="0" w:color="auto"/>
              <w:tr2bl w:val="none" w:sz="0" w:space="0" w:color="auto"/>
            </w:tcBorders>
            <w:shd w:val="clear" w:color="auto" w:fill="F1F4FE"/>
            <w:vAlign w:val="bottom"/>
          </w:tcPr>
          <w:p w14:paraId="28C014B9" w14:textId="77777777" w:rsidR="00153D4D" w:rsidRPr="00D47343" w:rsidRDefault="00153D4D" w:rsidP="00D47343">
            <w:pPr>
              <w:rPr>
                <w:rFonts w:ascii="Arial" w:hAnsi="Arial" w:cs="Arial"/>
                <w:color w:val="2D70E1"/>
              </w:rPr>
            </w:pPr>
            <w:r w:rsidRPr="00D47343">
              <w:rPr>
                <w:rFonts w:ascii="Arial" w:hAnsi="Arial" w:cs="Arial"/>
                <w:color w:val="2D70E1"/>
              </w:rPr>
              <w:t>Total expenditure to date</w:t>
            </w:r>
          </w:p>
        </w:tc>
      </w:tr>
      <w:tr w:rsidR="00153D4D" w:rsidRPr="001237B1" w14:paraId="04DD92DA" w14:textId="77777777" w:rsidTr="00D47343">
        <w:tc>
          <w:tcPr>
            <w:tcW w:w="4644" w:type="dxa"/>
            <w:tcBorders>
              <w:top w:val="double" w:sz="4" w:space="0" w:color="38CF91"/>
            </w:tcBorders>
          </w:tcPr>
          <w:p w14:paraId="3848B7FF" w14:textId="77777777" w:rsidR="00153D4D" w:rsidRPr="00D47343" w:rsidRDefault="00153D4D" w:rsidP="00823808">
            <w:pPr>
              <w:rPr>
                <w:rFonts w:ascii="Arial" w:hAnsi="Arial" w:cs="Arial"/>
                <w:b/>
                <w:i/>
                <w:color w:val="E66D8D"/>
              </w:rPr>
            </w:pPr>
          </w:p>
        </w:tc>
        <w:tc>
          <w:tcPr>
            <w:tcW w:w="1551" w:type="dxa"/>
            <w:tcBorders>
              <w:top w:val="double" w:sz="4" w:space="0" w:color="38CF91"/>
            </w:tcBorders>
          </w:tcPr>
          <w:p w14:paraId="58C79092" w14:textId="77777777" w:rsidR="00153D4D" w:rsidRPr="00D47343" w:rsidRDefault="00153D4D" w:rsidP="00975BBC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 xml:space="preserve"> USD</w:t>
            </w:r>
          </w:p>
        </w:tc>
        <w:tc>
          <w:tcPr>
            <w:tcW w:w="1555" w:type="dxa"/>
            <w:tcBorders>
              <w:top w:val="double" w:sz="4" w:space="0" w:color="38CF91"/>
            </w:tcBorders>
          </w:tcPr>
          <w:p w14:paraId="7B021032" w14:textId="77777777" w:rsidR="00153D4D" w:rsidRPr="00D47343" w:rsidRDefault="00153D4D" w:rsidP="00975BBC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 xml:space="preserve"> USD</w:t>
            </w:r>
          </w:p>
        </w:tc>
        <w:tc>
          <w:tcPr>
            <w:tcW w:w="1344" w:type="dxa"/>
            <w:tcBorders>
              <w:top w:val="double" w:sz="4" w:space="0" w:color="38CF91"/>
            </w:tcBorders>
          </w:tcPr>
          <w:p w14:paraId="1934423B" w14:textId="77777777" w:rsidR="00153D4D" w:rsidRPr="00D47343" w:rsidRDefault="00823808" w:rsidP="00975BBC">
            <w:pPr>
              <w:rPr>
                <w:rFonts w:ascii="Arial" w:hAnsi="Arial" w:cs="Arial"/>
                <w:i/>
                <w:color w:val="E66D8D"/>
              </w:rPr>
            </w:pPr>
            <w:r w:rsidRPr="00D47343">
              <w:rPr>
                <w:rFonts w:ascii="Arial" w:hAnsi="Arial" w:cs="Arial"/>
                <w:i/>
                <w:color w:val="E66D8D"/>
              </w:rPr>
              <w:t xml:space="preserve"> </w:t>
            </w:r>
            <w:r w:rsidR="00153D4D" w:rsidRPr="00D47343">
              <w:rPr>
                <w:rFonts w:ascii="Arial" w:hAnsi="Arial" w:cs="Arial"/>
                <w:i/>
                <w:color w:val="E66D8D"/>
              </w:rPr>
              <w:t>USD</w:t>
            </w:r>
          </w:p>
        </w:tc>
      </w:tr>
      <w:tr w:rsidR="00153D4D" w:rsidRPr="001237B1" w14:paraId="25B5B950" w14:textId="77777777" w:rsidTr="00D47343">
        <w:tc>
          <w:tcPr>
            <w:tcW w:w="4644" w:type="dxa"/>
          </w:tcPr>
          <w:p w14:paraId="43575843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1" w:type="dxa"/>
          </w:tcPr>
          <w:p w14:paraId="08E1DC7B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5" w:type="dxa"/>
          </w:tcPr>
          <w:p w14:paraId="5BD421DD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344" w:type="dxa"/>
          </w:tcPr>
          <w:p w14:paraId="74240A8D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153D4D" w:rsidRPr="001237B1" w14:paraId="1551846B" w14:textId="77777777" w:rsidTr="00D47343">
        <w:tc>
          <w:tcPr>
            <w:tcW w:w="4644" w:type="dxa"/>
          </w:tcPr>
          <w:p w14:paraId="4792EFBA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1" w:type="dxa"/>
          </w:tcPr>
          <w:p w14:paraId="6B039F37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5" w:type="dxa"/>
          </w:tcPr>
          <w:p w14:paraId="04FFE95C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344" w:type="dxa"/>
          </w:tcPr>
          <w:p w14:paraId="68A822F2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153D4D" w:rsidRPr="001237B1" w14:paraId="7BF68DA6" w14:textId="77777777" w:rsidTr="00D47343">
        <w:tc>
          <w:tcPr>
            <w:tcW w:w="4644" w:type="dxa"/>
          </w:tcPr>
          <w:p w14:paraId="7351C2ED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1" w:type="dxa"/>
          </w:tcPr>
          <w:p w14:paraId="22AFF7EF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5" w:type="dxa"/>
          </w:tcPr>
          <w:p w14:paraId="53C74CC9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344" w:type="dxa"/>
          </w:tcPr>
          <w:p w14:paraId="1FD9A75E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153D4D" w:rsidRPr="001237B1" w14:paraId="7856B7E1" w14:textId="77777777" w:rsidTr="00D47343">
        <w:tc>
          <w:tcPr>
            <w:tcW w:w="4644" w:type="dxa"/>
          </w:tcPr>
          <w:p w14:paraId="3CA5049A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1" w:type="dxa"/>
          </w:tcPr>
          <w:p w14:paraId="21AE65FC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555" w:type="dxa"/>
          </w:tcPr>
          <w:p w14:paraId="3A8B2673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  <w:tc>
          <w:tcPr>
            <w:tcW w:w="1344" w:type="dxa"/>
          </w:tcPr>
          <w:p w14:paraId="074EE292" w14:textId="77777777" w:rsidR="00153D4D" w:rsidRPr="001237B1" w:rsidRDefault="00153D4D" w:rsidP="00975BBC">
            <w:pPr>
              <w:rPr>
                <w:rFonts w:ascii="Arial" w:hAnsi="Arial" w:cs="Arial"/>
              </w:rPr>
            </w:pPr>
            <w:r w:rsidRPr="001237B1">
              <w:rPr>
                <w:rFonts w:ascii="Arial" w:hAnsi="Arial" w:cs="Arial"/>
                <w:highlight w:val="lightGray"/>
              </w:rPr>
              <w:t>&lt;Insert&gt;</w:t>
            </w:r>
          </w:p>
        </w:tc>
      </w:tr>
      <w:tr w:rsidR="00153D4D" w:rsidRPr="001237B1" w14:paraId="6CBD3074" w14:textId="77777777" w:rsidTr="00D47343">
        <w:tc>
          <w:tcPr>
            <w:tcW w:w="4644" w:type="dxa"/>
          </w:tcPr>
          <w:p w14:paraId="31D91F76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1" w:type="dxa"/>
          </w:tcPr>
          <w:p w14:paraId="7198BAEB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0B47CD66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5C9F77A1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</w:tr>
      <w:tr w:rsidR="00153D4D" w:rsidRPr="001237B1" w14:paraId="301D570E" w14:textId="77777777" w:rsidTr="00D47343">
        <w:tc>
          <w:tcPr>
            <w:tcW w:w="4644" w:type="dxa"/>
          </w:tcPr>
          <w:p w14:paraId="30F8D198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1" w:type="dxa"/>
          </w:tcPr>
          <w:p w14:paraId="548D8D02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556768EE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7B315F2E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</w:tr>
      <w:tr w:rsidR="00153D4D" w:rsidRPr="001237B1" w14:paraId="53DEC398" w14:textId="77777777" w:rsidTr="00D47343">
        <w:tc>
          <w:tcPr>
            <w:tcW w:w="4644" w:type="dxa"/>
          </w:tcPr>
          <w:p w14:paraId="70A18AED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1" w:type="dxa"/>
          </w:tcPr>
          <w:p w14:paraId="005B93F2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5447697A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52A660DC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</w:tr>
      <w:tr w:rsidR="00153D4D" w:rsidRPr="001237B1" w14:paraId="31ADEE44" w14:textId="77777777" w:rsidTr="00D47343">
        <w:tc>
          <w:tcPr>
            <w:tcW w:w="4644" w:type="dxa"/>
          </w:tcPr>
          <w:p w14:paraId="240278BC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1" w:type="dxa"/>
          </w:tcPr>
          <w:p w14:paraId="0DDE87F6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2D129CAB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3E111DB8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</w:tr>
      <w:tr w:rsidR="00153D4D" w:rsidRPr="001237B1" w14:paraId="64C7E00F" w14:textId="77777777" w:rsidTr="00D47343">
        <w:tc>
          <w:tcPr>
            <w:tcW w:w="4644" w:type="dxa"/>
          </w:tcPr>
          <w:p w14:paraId="789A790C" w14:textId="77777777" w:rsidR="00153D4D" w:rsidRPr="001237B1" w:rsidRDefault="00153D4D" w:rsidP="00153D4D">
            <w:pPr>
              <w:jc w:val="right"/>
              <w:rPr>
                <w:rFonts w:ascii="Arial" w:hAnsi="Arial" w:cs="Arial"/>
                <w:b/>
              </w:rPr>
            </w:pPr>
            <w:r w:rsidRPr="001237B1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551" w:type="dxa"/>
          </w:tcPr>
          <w:p w14:paraId="5922B319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555" w:type="dxa"/>
          </w:tcPr>
          <w:p w14:paraId="233DBC19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  <w:tc>
          <w:tcPr>
            <w:tcW w:w="1344" w:type="dxa"/>
          </w:tcPr>
          <w:p w14:paraId="1265C1C8" w14:textId="77777777" w:rsidR="00153D4D" w:rsidRPr="001237B1" w:rsidRDefault="00153D4D" w:rsidP="00975BBC">
            <w:pPr>
              <w:rPr>
                <w:rFonts w:ascii="Arial" w:hAnsi="Arial" w:cs="Arial"/>
              </w:rPr>
            </w:pPr>
          </w:p>
        </w:tc>
      </w:tr>
    </w:tbl>
    <w:p w14:paraId="62EB8773" w14:textId="77777777" w:rsidR="00F23991" w:rsidRDefault="00F23991" w:rsidP="00F77D6A">
      <w:pPr>
        <w:rPr>
          <w:rFonts w:ascii="Arial" w:hAnsi="Arial" w:cs="Arial"/>
          <w:b/>
          <w:bCs/>
          <w:color w:val="FF0000"/>
        </w:rPr>
      </w:pPr>
    </w:p>
    <w:p w14:paraId="00B8251E" w14:textId="77777777" w:rsidR="00F23991" w:rsidRPr="00F23991" w:rsidRDefault="00F23991" w:rsidP="00F23991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23991">
        <w:rPr>
          <w:rFonts w:ascii="Arial" w:eastAsia="Times New Roman" w:hAnsi="Arial" w:cs="Arial"/>
          <w:color w:val="000000"/>
          <w:szCs w:val="22"/>
          <w:lang w:val="en-US"/>
        </w:rPr>
        <w:t xml:space="preserve">Tired of working with reports manually? Status.net is a modern solution to share regular reports and gather insights automatically. </w:t>
      </w:r>
    </w:p>
    <w:p w14:paraId="33749750" w14:textId="77777777" w:rsidR="00F23991" w:rsidRPr="00F23991" w:rsidRDefault="00F23991" w:rsidP="00F23991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DDA05F" w14:textId="77777777" w:rsidR="00F23991" w:rsidRPr="00F23991" w:rsidRDefault="00F23991" w:rsidP="00F23991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23991">
        <w:rPr>
          <w:rFonts w:ascii="Arial" w:eastAsia="Times New Roman" w:hAnsi="Arial" w:cs="Arial"/>
          <w:color w:val="000000"/>
          <w:szCs w:val="22"/>
          <w:lang w:val="en-US"/>
        </w:rPr>
        <w:t>Status.net collects data regularly with scheduled auto reminders. Run powerful reports with export and print features.</w:t>
      </w:r>
    </w:p>
    <w:p w14:paraId="435E265B" w14:textId="77777777" w:rsidR="00F23991" w:rsidRDefault="00F23991" w:rsidP="00F23991">
      <w:pPr>
        <w:spacing w:before="0" w:after="0" w:line="240" w:lineRule="auto"/>
        <w:rPr>
          <w:rFonts w:ascii="Arial" w:eastAsia="Times New Roman" w:hAnsi="Arial" w:cs="Arial"/>
          <w:color w:val="000000"/>
          <w:szCs w:val="22"/>
          <w:lang w:val="en-US"/>
        </w:rPr>
      </w:pPr>
    </w:p>
    <w:p w14:paraId="0DF237FB" w14:textId="77777777" w:rsidR="00F23991" w:rsidRPr="00F23991" w:rsidRDefault="00CF3B80" w:rsidP="00F23991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hyperlink r:id="rId8" w:history="1">
        <w:r w:rsidR="00F23991" w:rsidRPr="00F23991">
          <w:rPr>
            <w:rStyle w:val="Hyperlink"/>
            <w:rFonts w:ascii="Arial" w:eastAsia="Times New Roman" w:hAnsi="Arial" w:cs="Arial"/>
            <w:szCs w:val="22"/>
            <w:lang w:val="en-US"/>
          </w:rPr>
          <w:t>Click here to try it now for free</w:t>
        </w:r>
      </w:hyperlink>
      <w:r w:rsidR="00F23991" w:rsidRPr="00F23991">
        <w:rPr>
          <w:rFonts w:ascii="Arial" w:eastAsia="Times New Roman" w:hAnsi="Arial" w:cs="Arial"/>
          <w:color w:val="000000"/>
          <w:szCs w:val="22"/>
          <w:lang w:val="en-US"/>
        </w:rPr>
        <w:t>.</w:t>
      </w:r>
    </w:p>
    <w:sectPr w:rsidR="00F23991" w:rsidRPr="00F23991" w:rsidSect="001237B1">
      <w:headerReference w:type="default" r:id="rId9"/>
      <w:footerReference w:type="default" r:id="rId10"/>
      <w:pgSz w:w="11906" w:h="16838"/>
      <w:pgMar w:top="2268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357347" w14:textId="77777777" w:rsidR="00CF3B80" w:rsidRDefault="00CF3B80" w:rsidP="002E2048">
      <w:pPr>
        <w:spacing w:before="0" w:after="0" w:line="240" w:lineRule="auto"/>
      </w:pPr>
      <w:r>
        <w:separator/>
      </w:r>
    </w:p>
  </w:endnote>
  <w:endnote w:type="continuationSeparator" w:id="0">
    <w:p w14:paraId="52875EA1" w14:textId="77777777" w:rsidR="00CF3B80" w:rsidRDefault="00CF3B80" w:rsidP="002E204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CD234E5" w14:textId="77777777" w:rsidR="004C4606" w:rsidRPr="006C53EA" w:rsidRDefault="004C4606" w:rsidP="007A7114">
    <w:pPr>
      <w:tabs>
        <w:tab w:val="right" w:pos="9026"/>
      </w:tabs>
      <w:spacing w:before="0" w:after="0" w:line="240" w:lineRule="auto"/>
      <w:rPr>
        <w:rFonts w:cs="Arial"/>
        <w:b/>
        <w:bCs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D9EF6" w14:textId="77777777" w:rsidR="00CF3B80" w:rsidRDefault="00CF3B80" w:rsidP="002E2048">
      <w:pPr>
        <w:spacing w:before="0" w:after="0" w:line="240" w:lineRule="auto"/>
      </w:pPr>
      <w:r>
        <w:separator/>
      </w:r>
    </w:p>
  </w:footnote>
  <w:footnote w:type="continuationSeparator" w:id="0">
    <w:p w14:paraId="397F249D" w14:textId="77777777" w:rsidR="00CF3B80" w:rsidRDefault="00CF3B80" w:rsidP="002E204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1C74FCD3" w14:textId="77777777" w:rsidR="001237B1" w:rsidRDefault="00CF3B80">
    <w:pPr>
      <w:pStyle w:val="Header"/>
    </w:pPr>
    <w:r>
      <w:rPr>
        <w:noProof/>
        <w:lang w:val="en-US"/>
      </w:rPr>
      <w:pict w14:anchorId="2AE32D31">
        <v:rect id="Rectangle 8" o:spid="_x0000_s2050" style="position:absolute;margin-left:222.75pt;margin-top:-18.2pt;width:288.25pt;height:29.3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" fillcolor="#f3f6fe" stroked="f">
          <v:textbox>
            <w:txbxContent>
              <w:p w14:paraId="797C8CB0" w14:textId="77777777" w:rsidR="00F23991" w:rsidRPr="006D7603" w:rsidRDefault="00F23991" w:rsidP="00F23991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3A2E44D5" w14:textId="77777777" w:rsidR="001237B1" w:rsidRPr="00F23991" w:rsidRDefault="001237B1" w:rsidP="00F23991"/>
            </w:txbxContent>
          </v:textbox>
        </v:rect>
      </w:pict>
    </w:r>
    <w:r w:rsidR="00F23991" w:rsidRPr="00F23991"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68497762" wp14:editId="6575C87C">
          <wp:simplePos x="0" y="0"/>
          <wp:positionH relativeFrom="column">
            <wp:posOffset>5448300</wp:posOffset>
          </wp:positionH>
          <wp:positionV relativeFrom="paragraph">
            <wp:posOffset>-297815</wp:posOffset>
          </wp:positionV>
          <wp:extent cx="971550" cy="152400"/>
          <wp:effectExtent l="19050" t="0" r="0" b="0"/>
          <wp:wrapNone/>
          <wp:docPr id="48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pict w14:anchorId="72992DBC">
        <v:rect id="Rectangle 1" o:spid="_x0000_s2049" style="position:absolute;margin-left:-78.25pt;margin-top:-35.45pt;width:604.8pt;height:98.2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" fillcolor="#f3f6fe" stroked="f" strokeweight="2pt">
          <v:textbox>
            <w:txbxContent>
              <w:p w14:paraId="314F3454" w14:textId="77777777" w:rsidR="001237B1" w:rsidRDefault="001237B1" w:rsidP="001237B1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95FF7"/>
    <w:multiLevelType w:val="hybridMultilevel"/>
    <w:tmpl w:val="A1828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7D1F89"/>
    <w:multiLevelType w:val="hybridMultilevel"/>
    <w:tmpl w:val="E72C1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E61921"/>
    <w:multiLevelType w:val="hybridMultilevel"/>
    <w:tmpl w:val="6E40F4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DE7519"/>
    <w:multiLevelType w:val="hybridMultilevel"/>
    <w:tmpl w:val="36245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AF5C00"/>
    <w:multiLevelType w:val="hybridMultilevel"/>
    <w:tmpl w:val="8CA8A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5E6E92"/>
    <w:multiLevelType w:val="hybridMultilevel"/>
    <w:tmpl w:val="5F023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785E81"/>
    <w:multiLevelType w:val="hybridMultilevel"/>
    <w:tmpl w:val="70920F1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815BF3"/>
    <w:multiLevelType w:val="hybridMultilevel"/>
    <w:tmpl w:val="38A0BC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7071B1"/>
    <w:multiLevelType w:val="hybridMultilevel"/>
    <w:tmpl w:val="E8B03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WzNDU2NrQwNzYyNTVS0lEKTi0uzszPAykwrAUA2oP1+iwAAAA="/>
  </w:docVars>
  <w:rsids>
    <w:rsidRoot w:val="002E2048"/>
    <w:rsid w:val="00010B1A"/>
    <w:rsid w:val="0001541C"/>
    <w:rsid w:val="0002032E"/>
    <w:rsid w:val="000212C2"/>
    <w:rsid w:val="00023C40"/>
    <w:rsid w:val="00031276"/>
    <w:rsid w:val="0004621A"/>
    <w:rsid w:val="00073B6D"/>
    <w:rsid w:val="00090C9B"/>
    <w:rsid w:val="000C79C5"/>
    <w:rsid w:val="001237B1"/>
    <w:rsid w:val="001353E8"/>
    <w:rsid w:val="00147771"/>
    <w:rsid w:val="00153D4D"/>
    <w:rsid w:val="00176249"/>
    <w:rsid w:val="00180AE4"/>
    <w:rsid w:val="0019345F"/>
    <w:rsid w:val="001F06E8"/>
    <w:rsid w:val="001F7CC3"/>
    <w:rsid w:val="00204EA0"/>
    <w:rsid w:val="0025161A"/>
    <w:rsid w:val="002B3ED3"/>
    <w:rsid w:val="002C6723"/>
    <w:rsid w:val="002E2048"/>
    <w:rsid w:val="002E3251"/>
    <w:rsid w:val="002E6AEF"/>
    <w:rsid w:val="00304590"/>
    <w:rsid w:val="00332EB2"/>
    <w:rsid w:val="00337DD4"/>
    <w:rsid w:val="00346DE3"/>
    <w:rsid w:val="003A3442"/>
    <w:rsid w:val="003C52CC"/>
    <w:rsid w:val="00463B11"/>
    <w:rsid w:val="004818CC"/>
    <w:rsid w:val="00495CC8"/>
    <w:rsid w:val="004B0B32"/>
    <w:rsid w:val="004C22F7"/>
    <w:rsid w:val="004C3308"/>
    <w:rsid w:val="004C4606"/>
    <w:rsid w:val="004E46C2"/>
    <w:rsid w:val="004F7B6D"/>
    <w:rsid w:val="005074D3"/>
    <w:rsid w:val="0051177E"/>
    <w:rsid w:val="0052124F"/>
    <w:rsid w:val="00527FA5"/>
    <w:rsid w:val="00567EA1"/>
    <w:rsid w:val="005A0306"/>
    <w:rsid w:val="005A2FC7"/>
    <w:rsid w:val="005A4BE6"/>
    <w:rsid w:val="005B1237"/>
    <w:rsid w:val="005E4754"/>
    <w:rsid w:val="006333FC"/>
    <w:rsid w:val="006411EC"/>
    <w:rsid w:val="00647215"/>
    <w:rsid w:val="00662D45"/>
    <w:rsid w:val="00665968"/>
    <w:rsid w:val="006819FD"/>
    <w:rsid w:val="00682EF9"/>
    <w:rsid w:val="00697A55"/>
    <w:rsid w:val="006A0670"/>
    <w:rsid w:val="006A1680"/>
    <w:rsid w:val="006C53EA"/>
    <w:rsid w:val="006D7D6C"/>
    <w:rsid w:val="006F416B"/>
    <w:rsid w:val="0070416F"/>
    <w:rsid w:val="0073500E"/>
    <w:rsid w:val="007518A1"/>
    <w:rsid w:val="0077050F"/>
    <w:rsid w:val="00773DC0"/>
    <w:rsid w:val="00790C62"/>
    <w:rsid w:val="007924A2"/>
    <w:rsid w:val="007A7114"/>
    <w:rsid w:val="007B2758"/>
    <w:rsid w:val="007D2373"/>
    <w:rsid w:val="007D6832"/>
    <w:rsid w:val="007E4355"/>
    <w:rsid w:val="007F03F7"/>
    <w:rsid w:val="008170EE"/>
    <w:rsid w:val="0082182C"/>
    <w:rsid w:val="00823808"/>
    <w:rsid w:val="00836E9C"/>
    <w:rsid w:val="00864525"/>
    <w:rsid w:val="008A021B"/>
    <w:rsid w:val="008A0359"/>
    <w:rsid w:val="008B0BD0"/>
    <w:rsid w:val="008E59BB"/>
    <w:rsid w:val="00920DD6"/>
    <w:rsid w:val="00926239"/>
    <w:rsid w:val="00950728"/>
    <w:rsid w:val="00967C9E"/>
    <w:rsid w:val="00994DBC"/>
    <w:rsid w:val="00997575"/>
    <w:rsid w:val="009D03B9"/>
    <w:rsid w:val="00A0320F"/>
    <w:rsid w:val="00A112E0"/>
    <w:rsid w:val="00A14BC3"/>
    <w:rsid w:val="00A21CB8"/>
    <w:rsid w:val="00A243E6"/>
    <w:rsid w:val="00A34814"/>
    <w:rsid w:val="00A5075D"/>
    <w:rsid w:val="00A77BD9"/>
    <w:rsid w:val="00A950EA"/>
    <w:rsid w:val="00AD5D38"/>
    <w:rsid w:val="00AE02B8"/>
    <w:rsid w:val="00AE5E7A"/>
    <w:rsid w:val="00B07F2B"/>
    <w:rsid w:val="00B17240"/>
    <w:rsid w:val="00B221E3"/>
    <w:rsid w:val="00B24F5C"/>
    <w:rsid w:val="00B565B5"/>
    <w:rsid w:val="00B67AF6"/>
    <w:rsid w:val="00BA6983"/>
    <w:rsid w:val="00C45155"/>
    <w:rsid w:val="00C641D7"/>
    <w:rsid w:val="00C650A2"/>
    <w:rsid w:val="00C81FC6"/>
    <w:rsid w:val="00C82EED"/>
    <w:rsid w:val="00C866A4"/>
    <w:rsid w:val="00CB155D"/>
    <w:rsid w:val="00CE29C6"/>
    <w:rsid w:val="00CF3B80"/>
    <w:rsid w:val="00D075C6"/>
    <w:rsid w:val="00D2468B"/>
    <w:rsid w:val="00D45623"/>
    <w:rsid w:val="00D47343"/>
    <w:rsid w:val="00D64A0A"/>
    <w:rsid w:val="00D67109"/>
    <w:rsid w:val="00D97420"/>
    <w:rsid w:val="00DE5586"/>
    <w:rsid w:val="00DF77DF"/>
    <w:rsid w:val="00E035F1"/>
    <w:rsid w:val="00E31048"/>
    <w:rsid w:val="00E375FE"/>
    <w:rsid w:val="00E857CF"/>
    <w:rsid w:val="00EA32CC"/>
    <w:rsid w:val="00EB4AB6"/>
    <w:rsid w:val="00EC5886"/>
    <w:rsid w:val="00EC60AD"/>
    <w:rsid w:val="00EE3E58"/>
    <w:rsid w:val="00EF0AF5"/>
    <w:rsid w:val="00EF1905"/>
    <w:rsid w:val="00F07DF7"/>
    <w:rsid w:val="00F23991"/>
    <w:rsid w:val="00F25AD7"/>
    <w:rsid w:val="00F72B19"/>
    <w:rsid w:val="00F74418"/>
    <w:rsid w:val="00F77D6A"/>
    <w:rsid w:val="00F95631"/>
    <w:rsid w:val="00FA18D5"/>
    <w:rsid w:val="00FC3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7B57C9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63B11"/>
    <w:pPr>
      <w:spacing w:line="288" w:lineRule="auto"/>
    </w:pPr>
    <w:rPr>
      <w:rFonts w:ascii="Georgia" w:hAnsi="Georgi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048"/>
    <w:pPr>
      <w:pBdr>
        <w:bottom w:val="single" w:sz="24" w:space="0" w:color="FECB01"/>
      </w:pBdr>
      <w:shd w:val="clear" w:color="auto" w:fill="D9D9D9" w:themeFill="background1" w:themeFillShade="D9"/>
      <w:spacing w:before="240" w:after="240"/>
      <w:outlineLvl w:val="0"/>
    </w:pPr>
    <w:rPr>
      <w:bCs/>
      <w:color w:val="000000" w:themeColor="text1"/>
      <w:spacing w:val="15"/>
      <w:sz w:val="56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771"/>
    <w:pPr>
      <w:spacing w:after="0"/>
      <w:outlineLvl w:val="1"/>
    </w:pPr>
    <w:rPr>
      <w:b/>
      <w:spacing w:val="15"/>
      <w:sz w:val="4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771"/>
    <w:pPr>
      <w:spacing w:before="120" w:after="120"/>
      <w:outlineLvl w:val="2"/>
    </w:pPr>
    <w:rPr>
      <w:b/>
      <w:spacing w:val="15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E2048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048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048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048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048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048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21E3"/>
    <w:pPr>
      <w:pBdr>
        <w:bottom w:val="single" w:sz="24" w:space="1" w:color="FECB01"/>
      </w:pBdr>
      <w:shd w:val="pct12" w:color="auto" w:fill="auto"/>
      <w:spacing w:before="240" w:after="240"/>
    </w:pPr>
    <w:rPr>
      <w:spacing w:val="1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21E3"/>
    <w:rPr>
      <w:rFonts w:ascii="Georgia" w:hAnsi="Georgia"/>
      <w:spacing w:val="10"/>
      <w:kern w:val="28"/>
      <w:sz w:val="96"/>
      <w:szCs w:val="52"/>
      <w:shd w:val="pct12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0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4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1E3"/>
    <w:pPr>
      <w:spacing w:before="240" w:after="240" w:line="240" w:lineRule="auto"/>
    </w:pPr>
    <w:rPr>
      <w:color w:val="000000" w:themeColor="text1"/>
      <w:spacing w:val="10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1E3"/>
    <w:rPr>
      <w:rFonts w:ascii="Georgia" w:hAnsi="Georgia"/>
      <w:color w:val="000000" w:themeColor="text1"/>
      <w:spacing w:val="10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048"/>
  </w:style>
  <w:style w:type="paragraph" w:styleId="Footer">
    <w:name w:val="footer"/>
    <w:basedOn w:val="Normal"/>
    <w:link w:val="Foot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048"/>
  </w:style>
  <w:style w:type="character" w:customStyle="1" w:styleId="Heading1Char">
    <w:name w:val="Heading 1 Char"/>
    <w:basedOn w:val="DefaultParagraphFont"/>
    <w:link w:val="Heading1"/>
    <w:uiPriority w:val="9"/>
    <w:rsid w:val="002E2048"/>
    <w:rPr>
      <w:rFonts w:ascii="Georgia" w:hAnsi="Georgia"/>
      <w:bCs/>
      <w:color w:val="000000" w:themeColor="text1"/>
      <w:spacing w:val="15"/>
      <w:sz w:val="56"/>
      <w:shd w:val="clear" w:color="auto" w:fill="D9D9D9" w:themeFill="background1" w:themeFillShade="D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2048"/>
    <w:pPr>
      <w:outlineLvl w:val="9"/>
    </w:pPr>
    <w:rPr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47771"/>
    <w:rPr>
      <w:rFonts w:ascii="Georgia" w:hAnsi="Georgia"/>
      <w:b/>
      <w:spacing w:val="15"/>
      <w:sz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7771"/>
    <w:rPr>
      <w:rFonts w:ascii="Georgia" w:hAnsi="Georgia"/>
      <w:b/>
      <w:spacing w:val="15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E20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20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E204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E204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04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048"/>
    <w:rPr>
      <w:i/>
      <w:caps/>
      <w:spacing w:val="10"/>
      <w:sz w:val="18"/>
      <w:szCs w:val="18"/>
    </w:rPr>
  </w:style>
  <w:style w:type="character" w:styleId="Strong">
    <w:name w:val="Strong"/>
    <w:uiPriority w:val="22"/>
    <w:qFormat/>
    <w:rsid w:val="002E2048"/>
    <w:rPr>
      <w:b/>
      <w:bCs/>
    </w:rPr>
  </w:style>
  <w:style w:type="character" w:styleId="Emphasis">
    <w:name w:val="Emphasis"/>
    <w:uiPriority w:val="20"/>
    <w:qFormat/>
    <w:rsid w:val="002E2048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2048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2E20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E204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2048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048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048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204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204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204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204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2048"/>
    <w:rPr>
      <w:b/>
      <w:bCs/>
      <w:i/>
      <w:iCs/>
      <w:spacing w:val="9"/>
    </w:rPr>
  </w:style>
  <w:style w:type="paragraph" w:styleId="Caption">
    <w:name w:val="caption"/>
    <w:basedOn w:val="Normal"/>
    <w:next w:val="Normal"/>
    <w:uiPriority w:val="35"/>
    <w:unhideWhenUsed/>
    <w:qFormat/>
    <w:rsid w:val="002E2048"/>
    <w:rPr>
      <w:b/>
      <w:bCs/>
      <w:color w:val="365F91" w:themeColor="accent1" w:themeShade="BF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2E2048"/>
    <w:rPr>
      <w:sz w:val="20"/>
      <w:szCs w:val="20"/>
    </w:rPr>
  </w:style>
  <w:style w:type="table" w:styleId="TableGrid">
    <w:name w:val="Table Grid"/>
    <w:basedOn w:val="TableNormal"/>
    <w:rsid w:val="00E857CF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E857CF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BA6983"/>
  </w:style>
  <w:style w:type="character" w:styleId="CommentReference">
    <w:name w:val="annotation reference"/>
    <w:basedOn w:val="DefaultParagraphFont"/>
    <w:uiPriority w:val="99"/>
    <w:semiHidden/>
    <w:unhideWhenUsed/>
    <w:rsid w:val="004C22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2F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2F7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2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2F7"/>
    <w:rPr>
      <w:rFonts w:ascii="Georgia" w:hAnsi="Georgia"/>
      <w:b/>
      <w:bCs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A5075D"/>
    <w:pPr>
      <w:spacing w:before="60" w:after="60" w:line="240" w:lineRule="auto"/>
      <w:jc w:val="both"/>
    </w:pPr>
    <w:rPr>
      <w:rFonts w:ascii="Arial" w:eastAsiaTheme="minorHAnsi" w:hAnsi="Arial"/>
      <w:color w:val="000000" w:themeColor="text1" w:themeShade="BF"/>
      <w:sz w:val="18"/>
    </w:rPr>
  </w:style>
  <w:style w:type="table" w:customStyle="1" w:styleId="CHECTable1">
    <w:name w:val="CHEC Table 1"/>
    <w:basedOn w:val="TableNormal"/>
    <w:uiPriority w:val="99"/>
    <w:rsid w:val="00A5075D"/>
    <w:pPr>
      <w:spacing w:before="60" w:after="60" w:line="240" w:lineRule="auto"/>
    </w:pPr>
    <w:rPr>
      <w:rFonts w:ascii="Arial" w:eastAsiaTheme="minorHAnsi" w:hAnsi="Arial"/>
      <w:sz w:val="18"/>
    </w:rPr>
    <w:tblPr>
      <w:tblInd w:w="0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character" w:customStyle="1" w:styleId="TableTextChar">
    <w:name w:val="Table Text Char"/>
    <w:basedOn w:val="DefaultParagraphFont"/>
    <w:link w:val="TableText"/>
    <w:rsid w:val="00A5075D"/>
    <w:rPr>
      <w:rFonts w:ascii="Arial" w:eastAsiaTheme="minorHAnsi" w:hAnsi="Arial"/>
      <w:color w:val="000000" w:themeColor="text1" w:themeShade="BF"/>
      <w:sz w:val="18"/>
      <w:szCs w:val="20"/>
    </w:rPr>
  </w:style>
  <w:style w:type="table" w:customStyle="1" w:styleId="CHECTable2">
    <w:name w:val="CHEC Table 2"/>
    <w:basedOn w:val="CHECTable1"/>
    <w:uiPriority w:val="99"/>
    <w:rsid w:val="00A5075D"/>
    <w:pPr>
      <w:spacing w:after="0"/>
    </w:pPr>
    <w:tblPr>
      <w:tblInd w:w="0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  <w:tl2br w:val="nil"/>
          <w:tr2bl w:val="nil"/>
        </w:tcBorders>
        <w:shd w:val="clear" w:color="auto" w:fill="BFBFBF" w:themeFill="background1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F23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92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app.status.net/g/signup/plus/?utm_source=templ&amp;utm_medium=general-progress-report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815B9F-91AB-F546-9A01-1F88E11F7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57</Words>
  <Characters>2290</Characters>
  <Application>Microsoft Macintosh Word</Application>
  <DocSecurity>0</DocSecurity>
  <Lines>254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248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6</cp:revision>
  <cp:lastPrinted>2013-04-01T05:26:00Z</cp:lastPrinted>
  <dcterms:created xsi:type="dcterms:W3CDTF">2017-12-09T09:51:00Z</dcterms:created>
  <dcterms:modified xsi:type="dcterms:W3CDTF">2017-12-13T01:48:00Z</dcterms:modified>
  <cp:category/>
</cp:coreProperties>
</file>